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F641B4" w14:textId="169A3988" w:rsidR="005936C0" w:rsidRPr="003208F7" w:rsidRDefault="00A13100" w:rsidP="00EA46B8">
      <w:pPr>
        <w:spacing w:after="0" w:line="240" w:lineRule="auto"/>
        <w:jc w:val="right"/>
        <w:rPr>
          <w:rFonts w:ascii="TH Sarabun New" w:hAnsi="TH Sarabun New" w:cs="TH Sarabun New"/>
          <w:b/>
          <w:bCs/>
          <w:sz w:val="32"/>
          <w:szCs w:val="32"/>
        </w:rPr>
      </w:pPr>
      <w:r w:rsidRPr="003208F7">
        <w:rPr>
          <w:rFonts w:ascii="TH Sarabun New" w:hAnsi="TH Sarabun New" w:cs="TH Sarabun New"/>
          <w:b/>
          <w:bCs/>
          <w:sz w:val="32"/>
          <w:szCs w:val="32"/>
          <w:cs/>
        </w:rPr>
        <w:t>คำขอรับรองเลขที่....................................</w:t>
      </w:r>
    </w:p>
    <w:p w14:paraId="08427B48" w14:textId="07866D38" w:rsidR="00A13100" w:rsidRPr="003208F7" w:rsidRDefault="00A13100" w:rsidP="00EA46B8">
      <w:pPr>
        <w:spacing w:after="0" w:line="240" w:lineRule="auto"/>
        <w:jc w:val="right"/>
        <w:rPr>
          <w:rFonts w:ascii="TH Sarabun New" w:hAnsi="TH Sarabun New" w:cs="TH Sarabun New"/>
          <w:sz w:val="32"/>
          <w:szCs w:val="32"/>
        </w:rPr>
      </w:pPr>
      <w:r w:rsidRPr="003208F7">
        <w:rPr>
          <w:rFonts w:ascii="TH Sarabun New" w:hAnsi="TH Sarabun New" w:cs="TH Sarabun New"/>
          <w:sz w:val="32"/>
          <w:szCs w:val="32"/>
          <w:cs/>
        </w:rPr>
        <w:t>(สำหรับเจ้าหน้าที่</w:t>
      </w:r>
      <w:r w:rsidR="0025205B" w:rsidRPr="003208F7">
        <w:rPr>
          <w:rFonts w:ascii="TH Sarabun New" w:hAnsi="TH Sarabun New" w:cs="TH Sarabun New"/>
          <w:sz w:val="32"/>
          <w:szCs w:val="32"/>
          <w:cs/>
        </w:rPr>
        <w:t>หน่วย</w:t>
      </w:r>
      <w:r w:rsidR="004F4086" w:rsidRPr="003208F7">
        <w:rPr>
          <w:rFonts w:ascii="TH Sarabun New" w:hAnsi="TH Sarabun New" w:cs="TH Sarabun New"/>
          <w:sz w:val="32"/>
          <w:szCs w:val="32"/>
          <w:cs/>
        </w:rPr>
        <w:t>ฯ</w:t>
      </w:r>
      <w:r w:rsidRPr="003208F7">
        <w:rPr>
          <w:rFonts w:ascii="TH Sarabun New" w:hAnsi="TH Sarabun New" w:cs="TH Sarabun New"/>
          <w:sz w:val="32"/>
          <w:szCs w:val="32"/>
          <w:cs/>
        </w:rPr>
        <w:t>)</w:t>
      </w:r>
    </w:p>
    <w:p w14:paraId="3461165B" w14:textId="77777777" w:rsidR="00EA46B8" w:rsidRPr="003208F7" w:rsidRDefault="00EA46B8" w:rsidP="00EA46B8">
      <w:pPr>
        <w:spacing w:after="0" w:line="240" w:lineRule="auto"/>
        <w:jc w:val="right"/>
        <w:rPr>
          <w:rFonts w:ascii="TH Sarabun New" w:hAnsi="TH Sarabun New" w:cs="TH Sarabun New"/>
          <w:b/>
          <w:bCs/>
          <w:sz w:val="32"/>
          <w:szCs w:val="32"/>
        </w:rPr>
      </w:pPr>
    </w:p>
    <w:p w14:paraId="1FFC0734" w14:textId="5D5D61CF" w:rsidR="005936C0" w:rsidRPr="003208F7" w:rsidRDefault="005936C0" w:rsidP="00EA46B8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  <w:r w:rsidRPr="003208F7">
        <w:rPr>
          <w:rFonts w:ascii="TH Sarabun New" w:hAnsi="TH Sarabun New" w:cs="TH Sarabun New"/>
          <w:b/>
          <w:bCs/>
          <w:sz w:val="28"/>
          <w:cs/>
        </w:rPr>
        <w:t xml:space="preserve">คำชี้แจง: </w:t>
      </w:r>
      <w:r w:rsidRPr="003208F7">
        <w:rPr>
          <w:rFonts w:ascii="TH Sarabun New" w:hAnsi="TH Sarabun New" w:cs="TH Sarabun New"/>
          <w:sz w:val="28"/>
          <w:cs/>
        </w:rPr>
        <w:t>เอกสารนี้ใช้สำหรับผู้ขอรับบริการที่แจ้งความประสงค์ขอรับบริการในขอบข่ายการ</w:t>
      </w:r>
      <w:r w:rsidR="00EA46B8" w:rsidRPr="003208F7">
        <w:rPr>
          <w:rFonts w:ascii="TH Sarabun New" w:hAnsi="TH Sarabun New" w:cs="TH Sarabun New"/>
          <w:sz w:val="28"/>
          <w:cs/>
        </w:rPr>
        <w:t xml:space="preserve"> </w:t>
      </w:r>
      <w:r w:rsidRPr="003208F7">
        <w:rPr>
          <w:rFonts w:ascii="TH Sarabun New" w:hAnsi="TH Sarabun New" w:cs="TH Sarabun New"/>
          <w:sz w:val="28"/>
          <w:cs/>
        </w:rPr>
        <w:t>โครงการลดก๊าซเรือนกระจกของ</w:t>
      </w:r>
      <w:r w:rsidR="0025205B" w:rsidRPr="003208F7">
        <w:rPr>
          <w:rFonts w:ascii="TH Sarabun New" w:hAnsi="TH Sarabun New" w:cs="TH Sarabun New"/>
          <w:sz w:val="28"/>
          <w:cs/>
        </w:rPr>
        <w:t>หน่วย</w:t>
      </w:r>
      <w:r w:rsidR="004F4086" w:rsidRPr="003208F7">
        <w:rPr>
          <w:rFonts w:ascii="TH Sarabun New" w:hAnsi="TH Sarabun New" w:cs="TH Sarabun New"/>
          <w:sz w:val="28"/>
          <w:cs/>
        </w:rPr>
        <w:t>การจัดการ</w:t>
      </w:r>
      <w:r w:rsidRPr="003208F7">
        <w:rPr>
          <w:rFonts w:ascii="TH Sarabun New" w:hAnsi="TH Sarabun New" w:cs="TH Sarabun New"/>
          <w:sz w:val="28"/>
          <w:cs/>
        </w:rPr>
        <w:t xml:space="preserve"> ฯ ซึ่งประกอบไปด้วย </w:t>
      </w:r>
      <w:r w:rsidR="00EA46B8" w:rsidRPr="003208F7">
        <w:rPr>
          <w:rFonts w:ascii="TH Sarabun New" w:hAnsi="TH Sarabun New" w:cs="TH Sarabun New"/>
          <w:sz w:val="28"/>
          <w:cs/>
        </w:rPr>
        <w:t>5</w:t>
      </w:r>
      <w:r w:rsidRPr="003208F7">
        <w:rPr>
          <w:rFonts w:ascii="TH Sarabun New" w:hAnsi="TH Sarabun New" w:cs="TH Sarabun New"/>
          <w:sz w:val="28"/>
          <w:cs/>
        </w:rPr>
        <w:t xml:space="preserve"> หัวข้อหลัก โดยผู้ขอรับบริการสามารถทำความเข้าใจในรายละเอียดขั้นตอนการดำเนินการตามประกาศข้อกำหนดในการขอรับรอง และโปรดดำเนินการกรอกข้อมูลให้ครบถ้วนตามข้อเท็จจริง ทั้งนี้โปรดดำเนินการในแบบฟอร์ม </w:t>
      </w:r>
      <w:r w:rsidRPr="003208F7">
        <w:rPr>
          <w:rFonts w:ascii="TH Sarabun New" w:hAnsi="TH Sarabun New" w:cs="TH Sarabun New"/>
          <w:sz w:val="28"/>
        </w:rPr>
        <w:t>F-TVER-</w:t>
      </w:r>
      <w:r w:rsidRPr="003208F7">
        <w:rPr>
          <w:rFonts w:ascii="TH Sarabun New" w:hAnsi="TH Sarabun New" w:cs="TH Sarabun New"/>
          <w:sz w:val="28"/>
          <w:cs/>
        </w:rPr>
        <w:t>001</w:t>
      </w:r>
      <w:r w:rsidR="00EA46B8" w:rsidRPr="003208F7">
        <w:rPr>
          <w:rFonts w:ascii="TH Sarabun New" w:hAnsi="TH Sarabun New" w:cs="TH Sarabun New"/>
          <w:sz w:val="28"/>
          <w:cs/>
        </w:rPr>
        <w:t>-</w:t>
      </w:r>
      <w:r w:rsidR="00380CA6" w:rsidRPr="003208F7">
        <w:rPr>
          <w:rFonts w:ascii="TH Sarabun New" w:hAnsi="TH Sarabun New" w:cs="TH Sarabun New"/>
          <w:sz w:val="28"/>
          <w:cs/>
        </w:rPr>
        <w:t>1</w:t>
      </w:r>
      <w:r w:rsidR="00EA46B8" w:rsidRPr="003208F7">
        <w:rPr>
          <w:rFonts w:ascii="TH Sarabun New" w:hAnsi="TH Sarabun New" w:cs="TH Sarabun New"/>
          <w:sz w:val="28"/>
          <w:cs/>
        </w:rPr>
        <w:t xml:space="preserve"> </w:t>
      </w:r>
      <w:r w:rsidRPr="003208F7">
        <w:rPr>
          <w:rFonts w:ascii="TH Sarabun New" w:hAnsi="TH Sarabun New" w:cs="TH Sarabun New"/>
          <w:sz w:val="28"/>
          <w:cs/>
        </w:rPr>
        <w:t>มาพร้อมกัน</w:t>
      </w:r>
      <w:r w:rsidR="003E1C9D" w:rsidRPr="003208F7">
        <w:rPr>
          <w:rFonts w:ascii="TH Sarabun New" w:hAnsi="TH Sarabun New" w:cs="TH Sarabun New"/>
          <w:sz w:val="28"/>
          <w:cs/>
        </w:rPr>
        <w:t xml:space="preserve"> </w:t>
      </w:r>
      <w:bookmarkStart w:id="0" w:name="_Hlk161909850"/>
      <w:r w:rsidR="003E1C9D" w:rsidRPr="003208F7">
        <w:rPr>
          <w:rFonts w:ascii="TH Sarabun New" w:hAnsi="TH Sarabun New" w:cs="TH Sarabun New"/>
          <w:sz w:val="28"/>
          <w:cs/>
        </w:rPr>
        <w:t>ซึ่งการดำเนินการ</w:t>
      </w:r>
      <w:r w:rsidR="0077031D" w:rsidRPr="003208F7">
        <w:rPr>
          <w:rFonts w:ascii="TH Sarabun New" w:hAnsi="TH Sarabun New" w:cs="TH Sarabun New"/>
          <w:sz w:val="28"/>
          <w:cs/>
        </w:rPr>
        <w:t>ตรวจสอบความใช้ได้/ทวนสอบ</w:t>
      </w:r>
      <w:r w:rsidR="003E1C9D" w:rsidRPr="003208F7">
        <w:rPr>
          <w:rFonts w:ascii="TH Sarabun New" w:hAnsi="TH Sarabun New" w:cs="TH Sarabun New"/>
          <w:sz w:val="28"/>
          <w:cs/>
        </w:rPr>
        <w:t>เป็นไปตามข้อกำหนดของ อบก.</w:t>
      </w:r>
      <w:bookmarkEnd w:id="0"/>
    </w:p>
    <w:p w14:paraId="1A583399" w14:textId="77777777" w:rsidR="00EA46B8" w:rsidRPr="003208F7" w:rsidRDefault="00EA46B8" w:rsidP="00EA46B8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79EBE30E" w14:textId="0BA37F52" w:rsidR="000F68D0" w:rsidRPr="003208F7" w:rsidRDefault="00E3461E" w:rsidP="00EA46B8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3208F7">
        <w:rPr>
          <w:rFonts w:ascii="TH Sarabun New" w:hAnsi="TH Sarabun New" w:cs="TH Sarabun New"/>
          <w:b/>
          <w:bCs/>
          <w:sz w:val="32"/>
          <w:szCs w:val="32"/>
          <w:cs/>
        </w:rPr>
        <w:t>1. ข้อมูลทั่วไปของโครงการ</w:t>
      </w:r>
      <w:r w:rsidR="00A13100" w:rsidRPr="003208F7">
        <w:rPr>
          <w:rFonts w:ascii="TH Sarabun New" w:hAnsi="TH Sarabun New" w:cs="TH Sarabun New"/>
          <w:b/>
          <w:bCs/>
          <w:sz w:val="32"/>
          <w:szCs w:val="32"/>
          <w:cs/>
        </w:rPr>
        <w:t>ที่ขอรับการรับบริการ ณ วันที่..........................................................................</w:t>
      </w:r>
    </w:p>
    <w:p w14:paraId="69728054" w14:textId="698919F2" w:rsidR="000F68D0" w:rsidRPr="003208F7" w:rsidRDefault="000F68D0" w:rsidP="00EA46B8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3208F7">
        <w:rPr>
          <w:rFonts w:ascii="TH Sarabun New" w:hAnsi="TH Sarabun New" w:cs="TH Sarabun New"/>
          <w:b/>
          <w:bCs/>
          <w:sz w:val="32"/>
          <w:szCs w:val="32"/>
          <w:cs/>
        </w:rPr>
        <w:t>ชื่อหน่วยงาน</w:t>
      </w:r>
      <w:r w:rsidR="00D832FD" w:rsidRPr="003208F7">
        <w:rPr>
          <w:rFonts w:ascii="TH Sarabun New" w:hAnsi="TH Sarabun New" w:cs="TH Sarabun New"/>
          <w:b/>
          <w:bCs/>
          <w:sz w:val="32"/>
          <w:szCs w:val="32"/>
          <w:cs/>
        </w:rPr>
        <w:t>/ผู้พัฒนาโครงการ</w:t>
      </w:r>
      <w:r w:rsidRPr="003208F7">
        <w:rPr>
          <w:rFonts w:ascii="TH Sarabun New" w:hAnsi="TH Sarabun New" w:cs="TH Sarabun New"/>
          <w:sz w:val="32"/>
          <w:szCs w:val="32"/>
          <w:cs/>
        </w:rPr>
        <w:t>.........................................................................................................................</w:t>
      </w:r>
      <w:r w:rsidR="00D832FD" w:rsidRPr="003208F7">
        <w:rPr>
          <w:rFonts w:ascii="TH Sarabun New" w:hAnsi="TH Sarabun New" w:cs="TH Sarabun New"/>
          <w:sz w:val="32"/>
          <w:szCs w:val="32"/>
          <w:cs/>
        </w:rPr>
        <w:t>.</w:t>
      </w:r>
    </w:p>
    <w:p w14:paraId="0DF41E02" w14:textId="6EDCD3AA" w:rsidR="000F68D0" w:rsidRPr="003208F7" w:rsidRDefault="000F68D0" w:rsidP="00EA46B8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3208F7">
        <w:rPr>
          <w:rFonts w:ascii="TH Sarabun New" w:hAnsi="TH Sarabun New" w:cs="TH Sarabun New"/>
          <w:b/>
          <w:bCs/>
          <w:sz w:val="32"/>
          <w:szCs w:val="32"/>
          <w:cs/>
        </w:rPr>
        <w:t>ชื่อโครงการ</w:t>
      </w:r>
      <w:r w:rsidRPr="003208F7">
        <w:rPr>
          <w:rFonts w:ascii="TH Sarabun New" w:hAnsi="TH Sarabun New" w:cs="TH Sarabun New"/>
          <w:sz w:val="32"/>
          <w:szCs w:val="32"/>
          <w:cs/>
        </w:rPr>
        <w:t>..........................................................................................................................................................</w:t>
      </w:r>
    </w:p>
    <w:p w14:paraId="091CCA19" w14:textId="5D6B7F3B" w:rsidR="00391843" w:rsidRPr="003208F7" w:rsidRDefault="00391843" w:rsidP="00EA46B8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3208F7">
        <w:rPr>
          <w:rFonts w:ascii="TH Sarabun New" w:hAnsi="TH Sarabun New" w:cs="TH Sarabun New"/>
          <w:b/>
          <w:bCs/>
          <w:sz w:val="32"/>
          <w:szCs w:val="32"/>
          <w:cs/>
        </w:rPr>
        <w:t>เจ้าของโครงการ</w:t>
      </w:r>
      <w:r w:rsidRPr="003208F7">
        <w:rPr>
          <w:rFonts w:ascii="TH Sarabun New" w:hAnsi="TH Sarabun New" w:cs="TH Sarabun New"/>
          <w:sz w:val="32"/>
          <w:szCs w:val="32"/>
          <w:cs/>
        </w:rPr>
        <w:t>..................................................................................................................................................</w:t>
      </w:r>
    </w:p>
    <w:p w14:paraId="5EAB786F" w14:textId="77777777" w:rsidR="005936C0" w:rsidRPr="003208F7" w:rsidRDefault="005936C0" w:rsidP="00EA46B8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3208F7">
        <w:rPr>
          <w:rFonts w:ascii="TH Sarabun New" w:hAnsi="TH Sarabun New" w:cs="TH Sarabun New"/>
          <w:b/>
          <w:bCs/>
          <w:sz w:val="32"/>
          <w:szCs w:val="32"/>
          <w:cs/>
        </w:rPr>
        <w:t>ที่อยู่ของโครงการที่ขอการรับรอง</w:t>
      </w:r>
    </w:p>
    <w:p w14:paraId="73382099" w14:textId="272E107F" w:rsidR="005936C0" w:rsidRPr="003208F7" w:rsidRDefault="005936C0" w:rsidP="00EA46B8">
      <w:pPr>
        <w:spacing w:after="0" w:line="240" w:lineRule="auto"/>
        <w:ind w:left="720"/>
        <w:rPr>
          <w:rFonts w:ascii="TH Sarabun New" w:hAnsi="TH Sarabun New" w:cs="TH Sarabun New"/>
          <w:sz w:val="32"/>
          <w:szCs w:val="32"/>
        </w:rPr>
      </w:pPr>
      <w:r w:rsidRPr="003208F7">
        <w:rPr>
          <w:rFonts w:ascii="TH Sarabun New" w:hAnsi="TH Sarabun New" w:cs="TH Sarabun New"/>
          <w:sz w:val="32"/>
          <w:szCs w:val="32"/>
          <w:cs/>
        </w:rPr>
        <w:t>เลขที่...................................หมู่ที่.......................ซอย……………..…….……ถนน.........................................</w:t>
      </w:r>
    </w:p>
    <w:p w14:paraId="0222CB98" w14:textId="6FB84680" w:rsidR="005936C0" w:rsidRPr="003208F7" w:rsidRDefault="005936C0" w:rsidP="00EA46B8">
      <w:pPr>
        <w:spacing w:after="0" w:line="240" w:lineRule="auto"/>
        <w:ind w:firstLine="720"/>
        <w:rPr>
          <w:rFonts w:ascii="TH Sarabun New" w:hAnsi="TH Sarabun New" w:cs="TH Sarabun New"/>
          <w:sz w:val="32"/>
          <w:szCs w:val="32"/>
        </w:rPr>
      </w:pPr>
      <w:r w:rsidRPr="003208F7">
        <w:rPr>
          <w:rFonts w:ascii="TH Sarabun New" w:hAnsi="TH Sarabun New" w:cs="TH Sarabun New"/>
          <w:sz w:val="32"/>
          <w:szCs w:val="32"/>
          <w:cs/>
        </w:rPr>
        <w:t>ตำบล/แขวง………………………...............…….…………อำเภอ/เขต………….………………………..….........…..…</w:t>
      </w:r>
    </w:p>
    <w:p w14:paraId="55C632A6" w14:textId="77777777" w:rsidR="005936C0" w:rsidRPr="003208F7" w:rsidRDefault="005936C0" w:rsidP="00EA46B8">
      <w:pPr>
        <w:spacing w:after="0" w:line="240" w:lineRule="auto"/>
        <w:ind w:firstLine="720"/>
        <w:rPr>
          <w:rFonts w:ascii="TH Sarabun New" w:hAnsi="TH Sarabun New" w:cs="TH Sarabun New"/>
          <w:sz w:val="32"/>
          <w:szCs w:val="32"/>
        </w:rPr>
      </w:pPr>
      <w:r w:rsidRPr="003208F7">
        <w:rPr>
          <w:rFonts w:ascii="TH Sarabun New" w:hAnsi="TH Sarabun New" w:cs="TH Sarabun New"/>
          <w:sz w:val="32"/>
          <w:szCs w:val="32"/>
          <w:cs/>
        </w:rPr>
        <w:t>จังหวัด………………………………..………….…..……....รหัสไปรษณีย์………………….……..................................</w:t>
      </w:r>
    </w:p>
    <w:p w14:paraId="6F7B6A0E" w14:textId="77777777" w:rsidR="00EA46B8" w:rsidRPr="003208F7" w:rsidRDefault="00EA46B8" w:rsidP="00EA46B8">
      <w:pPr>
        <w:spacing w:after="0" w:line="240" w:lineRule="auto"/>
        <w:ind w:firstLine="720"/>
        <w:rPr>
          <w:rFonts w:ascii="TH Sarabun New" w:hAnsi="TH Sarabun New" w:cs="TH Sarabun New"/>
          <w:sz w:val="32"/>
          <w:szCs w:val="32"/>
        </w:rPr>
      </w:pPr>
    </w:p>
    <w:p w14:paraId="692FF5A3" w14:textId="77777777" w:rsidR="00B04AD6" w:rsidRPr="003208F7" w:rsidRDefault="00E3461E" w:rsidP="00EA46B8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  <w:cs/>
        </w:rPr>
      </w:pPr>
      <w:r w:rsidRPr="003208F7">
        <w:rPr>
          <w:rFonts w:ascii="TH Sarabun New" w:hAnsi="TH Sarabun New" w:cs="TH Sarabun New"/>
          <w:b/>
          <w:bCs/>
          <w:sz w:val="32"/>
          <w:szCs w:val="32"/>
        </w:rPr>
        <w:t xml:space="preserve">2. </w:t>
      </w:r>
      <w:r w:rsidR="00B04AD6" w:rsidRPr="003208F7">
        <w:rPr>
          <w:rFonts w:ascii="TH Sarabun New" w:hAnsi="TH Sarabun New" w:cs="TH Sarabun New"/>
          <w:b/>
          <w:bCs/>
          <w:sz w:val="32"/>
          <w:szCs w:val="32"/>
          <w:cs/>
        </w:rPr>
        <w:t>รายละเอียดและกิจกรรมของโครงการ</w:t>
      </w:r>
      <w:r w:rsidRPr="003208F7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Pr="003208F7">
        <w:rPr>
          <w:rFonts w:ascii="TH Sarabun New" w:hAnsi="TH Sarabun New" w:cs="TH Sarabun New"/>
          <w:b/>
          <w:bCs/>
          <w:sz w:val="32"/>
          <w:szCs w:val="32"/>
          <w:cs/>
        </w:rPr>
        <w:t>(โดยสังเขป)</w:t>
      </w:r>
    </w:p>
    <w:p w14:paraId="6FEF4FEB" w14:textId="77777777" w:rsidR="00B04AD6" w:rsidRPr="003208F7" w:rsidRDefault="00B04AD6" w:rsidP="00EA46B8">
      <w:pPr>
        <w:spacing w:after="0" w:line="240" w:lineRule="auto"/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cs/>
        </w:rPr>
      </w:pPr>
      <w:r w:rsidRPr="003208F7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cs/>
        </w:rPr>
        <w:t>อธิบายรายละเอียด เพื่อให้เห็นภาพรวมของกิจกรรมโครงการและประโยชน์ที่ได้รับจากโครงการ</w:t>
      </w:r>
      <w:r w:rsidRPr="003208F7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</w:rPr>
        <w:t xml:space="preserve"> </w:t>
      </w:r>
      <w:r w:rsidRPr="003208F7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cs/>
        </w:rPr>
        <w:t>เช่น</w:t>
      </w:r>
    </w:p>
    <w:p w14:paraId="19B6F0E8" w14:textId="37A51545" w:rsidR="008D6E90" w:rsidRPr="003208F7" w:rsidRDefault="008D6E90" w:rsidP="00EA46B8">
      <w:pPr>
        <w:pStyle w:val="ListParagraph"/>
        <w:numPr>
          <w:ilvl w:val="0"/>
          <w:numId w:val="3"/>
        </w:numPr>
        <w:spacing w:after="0" w:line="240" w:lineRule="auto"/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</w:rPr>
      </w:pPr>
      <w:r w:rsidRPr="003208F7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cs/>
        </w:rPr>
        <w:t xml:space="preserve">ลักษณะโครงการ การดำเนินงานก่อนที่จะมีการดำเนินงานโครงการ </w:t>
      </w:r>
      <w:r w:rsidRPr="003208F7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</w:rPr>
        <w:t>T-VER</w:t>
      </w:r>
    </w:p>
    <w:p w14:paraId="2439E476" w14:textId="6E940A15" w:rsidR="00B04AD6" w:rsidRPr="003208F7" w:rsidRDefault="00B04AD6" w:rsidP="00EA46B8">
      <w:pPr>
        <w:pStyle w:val="ListParagraph"/>
        <w:numPr>
          <w:ilvl w:val="0"/>
          <w:numId w:val="3"/>
        </w:numPr>
        <w:spacing w:after="0" w:line="240" w:lineRule="auto"/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</w:rPr>
      </w:pPr>
      <w:r w:rsidRPr="003208F7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cs/>
        </w:rPr>
        <w:t>รายละเอียดการดำเนินงานโดยย่อของบริษัทที่เกี่ยวข้องกับกิจกรรมของโครงการ</w:t>
      </w:r>
    </w:p>
    <w:p w14:paraId="5BFE5909" w14:textId="2111A810" w:rsidR="00B04AD6" w:rsidRPr="003208F7" w:rsidRDefault="00B04AD6" w:rsidP="00EA46B8">
      <w:pPr>
        <w:pStyle w:val="ListParagraph"/>
        <w:numPr>
          <w:ilvl w:val="0"/>
          <w:numId w:val="3"/>
        </w:numPr>
        <w:spacing w:after="0" w:line="240" w:lineRule="auto"/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</w:rPr>
      </w:pPr>
      <w:r w:rsidRPr="003208F7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cs/>
        </w:rPr>
        <w:t>กิจกรรมการดำเนินงานลดก๊าซเรือนกระจกของโครงการ วัตถุดิบ แหล่งที่มา และปริมาณวัตถุดิบที่ใช้ จำนวนวันในการเดินระบบ</w:t>
      </w:r>
    </w:p>
    <w:p w14:paraId="47AA83C3" w14:textId="6EFF7AA2" w:rsidR="00B04AD6" w:rsidRPr="003208F7" w:rsidRDefault="006C7508" w:rsidP="00EA46B8">
      <w:pPr>
        <w:pStyle w:val="ListParagraph"/>
        <w:numPr>
          <w:ilvl w:val="0"/>
          <w:numId w:val="3"/>
        </w:numPr>
        <w:spacing w:after="0" w:line="240" w:lineRule="auto"/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</w:rPr>
      </w:pPr>
      <w:r w:rsidRPr="003208F7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cs/>
        </w:rPr>
        <w:t>ประเภทของก๊า</w:t>
      </w:r>
      <w:r w:rsidR="001A0E30" w:rsidRPr="003208F7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cs/>
        </w:rPr>
        <w:t>ซ</w:t>
      </w:r>
      <w:r w:rsidRPr="003208F7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cs/>
        </w:rPr>
        <w:t>เรือนกระจกและ</w:t>
      </w:r>
      <w:r w:rsidR="00B04AD6" w:rsidRPr="003208F7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cs/>
        </w:rPr>
        <w:t>ปริมาณก๊าซเรือนกระจกที่คาดว่าจะลดได้ในระยะเวลาคิดคาร์บอนเครดิตของโครงการ</w:t>
      </w:r>
    </w:p>
    <w:p w14:paraId="738DB357" w14:textId="77777777" w:rsidR="000F68D0" w:rsidRPr="003208F7" w:rsidRDefault="000F68D0" w:rsidP="00EA46B8">
      <w:pPr>
        <w:spacing w:after="0" w:line="240" w:lineRule="auto"/>
        <w:rPr>
          <w:rFonts w:ascii="TH Sarabun New" w:hAnsi="TH Sarabun New" w:cs="TH Sarabun New"/>
          <w:i/>
          <w:iCs/>
          <w:color w:val="0099FF"/>
          <w:sz w:val="32"/>
          <w:szCs w:val="32"/>
        </w:rPr>
      </w:pPr>
    </w:p>
    <w:p w14:paraId="68EAF232" w14:textId="77777777" w:rsidR="00EA46B8" w:rsidRPr="003208F7" w:rsidRDefault="00EA46B8" w:rsidP="00EA46B8">
      <w:pPr>
        <w:spacing w:after="0" w:line="240" w:lineRule="auto"/>
        <w:rPr>
          <w:rFonts w:ascii="TH Sarabun New" w:hAnsi="TH Sarabun New" w:cs="TH Sarabun New"/>
          <w:i/>
          <w:iCs/>
          <w:color w:val="0099FF"/>
          <w:sz w:val="32"/>
          <w:szCs w:val="32"/>
        </w:rPr>
      </w:pPr>
    </w:p>
    <w:p w14:paraId="5D6E8652" w14:textId="77777777" w:rsidR="00EA46B8" w:rsidRPr="003208F7" w:rsidRDefault="00EA46B8" w:rsidP="00EA46B8">
      <w:pPr>
        <w:spacing w:after="0" w:line="240" w:lineRule="auto"/>
        <w:rPr>
          <w:rFonts w:ascii="TH Sarabun New" w:hAnsi="TH Sarabun New" w:cs="TH Sarabun New"/>
          <w:i/>
          <w:iCs/>
          <w:color w:val="0099FF"/>
          <w:sz w:val="32"/>
          <w:szCs w:val="32"/>
        </w:rPr>
      </w:pPr>
    </w:p>
    <w:p w14:paraId="21163228" w14:textId="77777777" w:rsidR="00EA46B8" w:rsidRPr="003208F7" w:rsidRDefault="00EA46B8" w:rsidP="00EA46B8">
      <w:pPr>
        <w:spacing w:after="0" w:line="240" w:lineRule="auto"/>
        <w:rPr>
          <w:rFonts w:ascii="TH Sarabun New" w:hAnsi="TH Sarabun New" w:cs="TH Sarabun New"/>
          <w:i/>
          <w:iCs/>
          <w:color w:val="0099FF"/>
          <w:sz w:val="32"/>
          <w:szCs w:val="32"/>
        </w:rPr>
      </w:pPr>
    </w:p>
    <w:p w14:paraId="661BE20C" w14:textId="77777777" w:rsidR="00EA46B8" w:rsidRPr="003208F7" w:rsidRDefault="00EA46B8" w:rsidP="00EA46B8">
      <w:pPr>
        <w:spacing w:after="0" w:line="240" w:lineRule="auto"/>
        <w:rPr>
          <w:rFonts w:ascii="TH Sarabun New" w:hAnsi="TH Sarabun New" w:cs="TH Sarabun New"/>
          <w:i/>
          <w:iCs/>
          <w:color w:val="0099FF"/>
          <w:sz w:val="32"/>
          <w:szCs w:val="32"/>
        </w:rPr>
      </w:pPr>
    </w:p>
    <w:p w14:paraId="1E261934" w14:textId="77777777" w:rsidR="00B04AD6" w:rsidRPr="003208F7" w:rsidRDefault="00E3461E" w:rsidP="00EA46B8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  <w:cs/>
        </w:rPr>
      </w:pPr>
      <w:r w:rsidRPr="003208F7">
        <w:rPr>
          <w:rFonts w:ascii="TH Sarabun New" w:hAnsi="TH Sarabun New" w:cs="TH Sarabun New"/>
          <w:b/>
          <w:bCs/>
          <w:sz w:val="32"/>
          <w:szCs w:val="32"/>
        </w:rPr>
        <w:lastRenderedPageBreak/>
        <w:t>3.</w:t>
      </w:r>
      <w:r w:rsidR="00B04AD6" w:rsidRPr="003208F7">
        <w:rPr>
          <w:rFonts w:ascii="TH Sarabun New" w:hAnsi="TH Sarabun New" w:cs="TH Sarabun New"/>
          <w:b/>
          <w:bCs/>
          <w:sz w:val="32"/>
          <w:szCs w:val="32"/>
          <w:cs/>
        </w:rPr>
        <w:t xml:space="preserve"> ขอบเขตการดำเนินโครงการ</w:t>
      </w:r>
      <w:r w:rsidRPr="003208F7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Pr="003208F7">
        <w:rPr>
          <w:rFonts w:ascii="TH Sarabun New" w:hAnsi="TH Sarabun New" w:cs="TH Sarabun New"/>
          <w:b/>
          <w:bCs/>
          <w:sz w:val="32"/>
          <w:szCs w:val="32"/>
          <w:cs/>
        </w:rPr>
        <w:t>(โดยสังเขป)</w:t>
      </w:r>
    </w:p>
    <w:p w14:paraId="36A19876" w14:textId="77777777" w:rsidR="00B04AD6" w:rsidRPr="003208F7" w:rsidRDefault="00B04AD6" w:rsidP="00EA46B8">
      <w:pPr>
        <w:spacing w:after="0" w:line="240" w:lineRule="auto"/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</w:rPr>
      </w:pPr>
      <w:r w:rsidRPr="003208F7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</w:rPr>
        <w:t xml:space="preserve">- </w:t>
      </w:r>
      <w:r w:rsidRPr="003208F7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cs/>
        </w:rPr>
        <w:t>อธิบายรายละเอียดเทคโนโลยีและอุปกรณ์หลักที่เกี่ยวข้องภายใต้ขอบเขตของโครงการ เช่น จุดเด่นของเทคโนโลยี บริษัทผู้ผลิต กำลังการผลิต ประสิทธิภาพ จำนวนอุปกรณ์ที่ติดตั้ง</w:t>
      </w:r>
    </w:p>
    <w:p w14:paraId="7062C606" w14:textId="77777777" w:rsidR="00B04AD6" w:rsidRPr="003208F7" w:rsidRDefault="00B04AD6" w:rsidP="00EA46B8">
      <w:pPr>
        <w:spacing w:after="0" w:line="240" w:lineRule="auto"/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</w:rPr>
      </w:pPr>
      <w:r w:rsidRPr="003208F7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cs/>
        </w:rPr>
        <w:t>- อธิบายรายละเอียดขอบเขตของการดำเนินงานของโครงการ รวมถึงนิติบุคคลที่เกี่ยวข้องในการดำเนินงาน และนำเสนอภาพขอบเขตการดำเนินโครงการ (</w:t>
      </w:r>
      <w:r w:rsidRPr="003208F7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</w:rPr>
        <w:t>Project Boundary</w:t>
      </w:r>
      <w:r w:rsidRPr="003208F7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cs/>
        </w:rPr>
        <w:t>) หรือแผนผังประกอบ</w:t>
      </w:r>
    </w:p>
    <w:p w14:paraId="1853C83F" w14:textId="77777777" w:rsidR="00097E9C" w:rsidRPr="003208F7" w:rsidRDefault="00097E9C" w:rsidP="00EA46B8">
      <w:pPr>
        <w:tabs>
          <w:tab w:val="left" w:pos="284"/>
        </w:tabs>
        <w:spacing w:after="0" w:line="240" w:lineRule="auto"/>
        <w:rPr>
          <w:rFonts w:ascii="TH Sarabun New" w:hAnsi="TH Sarabun New" w:cs="TH Sarabun New"/>
          <w:b/>
          <w:bCs/>
          <w:color w:val="595959" w:themeColor="text1" w:themeTint="A6"/>
          <w:sz w:val="32"/>
          <w:szCs w:val="32"/>
        </w:rPr>
      </w:pPr>
      <w:r w:rsidRPr="003208F7">
        <w:rPr>
          <w:rFonts w:ascii="TH Sarabun New" w:hAnsi="TH Sarabun New" w:cs="TH Sarabun New"/>
          <w:b/>
          <w:bCs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67C117" wp14:editId="4B5CCCE1">
                <wp:simplePos x="0" y="0"/>
                <wp:positionH relativeFrom="column">
                  <wp:posOffset>533400</wp:posOffset>
                </wp:positionH>
                <wp:positionV relativeFrom="paragraph">
                  <wp:posOffset>66675</wp:posOffset>
                </wp:positionV>
                <wp:extent cx="4527550" cy="2425700"/>
                <wp:effectExtent l="0" t="0" r="2540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27550" cy="24257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C437B6" id="Rectangle 1" o:spid="_x0000_s1026" style="position:absolute;margin-left:42pt;margin-top:5.25pt;width:356.5pt;height:19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" filled="f" strokecolor="#5a5a5a [2109]" strokeweight="1pt">
                <v:stroke dashstyle="3 1"/>
              </v:rect>
            </w:pict>
          </mc:Fallback>
        </mc:AlternateContent>
      </w:r>
    </w:p>
    <w:p w14:paraId="6135DA4C" w14:textId="77777777" w:rsidR="00097E9C" w:rsidRPr="003208F7" w:rsidRDefault="00097E9C" w:rsidP="00EA46B8">
      <w:pPr>
        <w:tabs>
          <w:tab w:val="left" w:pos="284"/>
        </w:tabs>
        <w:spacing w:after="0" w:line="240" w:lineRule="auto"/>
        <w:rPr>
          <w:rFonts w:ascii="TH Sarabun New" w:hAnsi="TH Sarabun New" w:cs="TH Sarabun New"/>
          <w:b/>
          <w:bCs/>
          <w:color w:val="595959" w:themeColor="text1" w:themeTint="A6"/>
          <w:sz w:val="32"/>
          <w:szCs w:val="32"/>
        </w:rPr>
      </w:pPr>
    </w:p>
    <w:p w14:paraId="6A048566" w14:textId="77777777" w:rsidR="00097E9C" w:rsidRPr="003208F7" w:rsidRDefault="00097E9C" w:rsidP="00EA46B8">
      <w:pPr>
        <w:tabs>
          <w:tab w:val="left" w:pos="284"/>
        </w:tabs>
        <w:spacing w:after="0" w:line="240" w:lineRule="auto"/>
        <w:rPr>
          <w:rFonts w:ascii="TH Sarabun New" w:hAnsi="TH Sarabun New" w:cs="TH Sarabun New"/>
          <w:b/>
          <w:bCs/>
          <w:color w:val="595959" w:themeColor="text1" w:themeTint="A6"/>
          <w:sz w:val="32"/>
          <w:szCs w:val="32"/>
        </w:rPr>
      </w:pPr>
    </w:p>
    <w:p w14:paraId="4A7E9A8E" w14:textId="77777777" w:rsidR="00097E9C" w:rsidRPr="003208F7" w:rsidRDefault="00097E9C" w:rsidP="00EA46B8">
      <w:pPr>
        <w:tabs>
          <w:tab w:val="left" w:pos="284"/>
        </w:tabs>
        <w:spacing w:after="0" w:line="240" w:lineRule="auto"/>
        <w:rPr>
          <w:rFonts w:ascii="TH Sarabun New" w:hAnsi="TH Sarabun New" w:cs="TH Sarabun New"/>
          <w:b/>
          <w:bCs/>
          <w:color w:val="595959" w:themeColor="text1" w:themeTint="A6"/>
          <w:sz w:val="32"/>
          <w:szCs w:val="32"/>
        </w:rPr>
      </w:pPr>
    </w:p>
    <w:p w14:paraId="75FC2721" w14:textId="77777777" w:rsidR="00E3461E" w:rsidRPr="003208F7" w:rsidRDefault="00E3461E" w:rsidP="00EA46B8">
      <w:pPr>
        <w:tabs>
          <w:tab w:val="left" w:pos="284"/>
        </w:tabs>
        <w:spacing w:after="0" w:line="240" w:lineRule="auto"/>
        <w:rPr>
          <w:rFonts w:ascii="TH Sarabun New" w:hAnsi="TH Sarabun New" w:cs="TH Sarabun New"/>
          <w:b/>
          <w:bCs/>
          <w:color w:val="595959" w:themeColor="text1" w:themeTint="A6"/>
          <w:sz w:val="32"/>
          <w:szCs w:val="32"/>
        </w:rPr>
      </w:pPr>
    </w:p>
    <w:p w14:paraId="65760C41" w14:textId="77777777" w:rsidR="00E3461E" w:rsidRPr="003208F7" w:rsidRDefault="00E3461E" w:rsidP="00EA46B8">
      <w:pPr>
        <w:tabs>
          <w:tab w:val="left" w:pos="284"/>
        </w:tabs>
        <w:spacing w:after="0" w:line="240" w:lineRule="auto"/>
        <w:rPr>
          <w:rFonts w:ascii="TH Sarabun New" w:hAnsi="TH Sarabun New" w:cs="TH Sarabun New"/>
          <w:b/>
          <w:bCs/>
          <w:color w:val="595959" w:themeColor="text1" w:themeTint="A6"/>
          <w:sz w:val="32"/>
          <w:szCs w:val="32"/>
        </w:rPr>
      </w:pPr>
    </w:p>
    <w:p w14:paraId="7CC10FC6" w14:textId="77777777" w:rsidR="00097E9C" w:rsidRPr="003208F7" w:rsidRDefault="00097E9C" w:rsidP="00EA46B8">
      <w:pPr>
        <w:tabs>
          <w:tab w:val="left" w:pos="284"/>
        </w:tabs>
        <w:spacing w:after="0" w:line="240" w:lineRule="auto"/>
        <w:rPr>
          <w:rFonts w:ascii="TH Sarabun New" w:hAnsi="TH Sarabun New" w:cs="TH Sarabun New"/>
          <w:b/>
          <w:bCs/>
          <w:color w:val="595959" w:themeColor="text1" w:themeTint="A6"/>
          <w:sz w:val="32"/>
          <w:szCs w:val="32"/>
        </w:rPr>
      </w:pPr>
    </w:p>
    <w:p w14:paraId="158709EE" w14:textId="77777777" w:rsidR="00097E9C" w:rsidRPr="003208F7" w:rsidRDefault="00097E9C" w:rsidP="00EA46B8">
      <w:pPr>
        <w:tabs>
          <w:tab w:val="left" w:pos="284"/>
        </w:tabs>
        <w:spacing w:after="0" w:line="240" w:lineRule="auto"/>
        <w:rPr>
          <w:rFonts w:ascii="TH Sarabun New" w:hAnsi="TH Sarabun New" w:cs="TH Sarabun New"/>
          <w:b/>
          <w:bCs/>
          <w:color w:val="595959" w:themeColor="text1" w:themeTint="A6"/>
          <w:sz w:val="32"/>
          <w:szCs w:val="32"/>
        </w:rPr>
      </w:pPr>
    </w:p>
    <w:p w14:paraId="0B509772" w14:textId="77777777" w:rsidR="00EA46B8" w:rsidRPr="003208F7" w:rsidRDefault="00EA46B8" w:rsidP="00EA46B8">
      <w:pPr>
        <w:spacing w:after="0" w:line="240" w:lineRule="auto"/>
        <w:jc w:val="center"/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</w:rPr>
      </w:pPr>
    </w:p>
    <w:p w14:paraId="6BBA1044" w14:textId="77777777" w:rsidR="00EA46B8" w:rsidRPr="003208F7" w:rsidRDefault="00EA46B8" w:rsidP="00EA46B8">
      <w:pPr>
        <w:spacing w:after="0" w:line="240" w:lineRule="auto"/>
        <w:jc w:val="center"/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</w:rPr>
      </w:pPr>
    </w:p>
    <w:p w14:paraId="2C4D8615" w14:textId="2DCEA5C4" w:rsidR="002D1FA7" w:rsidRPr="003208F7" w:rsidRDefault="002D1FA7" w:rsidP="00EA46B8">
      <w:pPr>
        <w:spacing w:after="0" w:line="240" w:lineRule="auto"/>
        <w:jc w:val="center"/>
        <w:rPr>
          <w:rFonts w:ascii="TH Sarabun New" w:hAnsi="TH Sarabun New" w:cs="TH Sarabun New"/>
          <w:color w:val="595959" w:themeColor="text1" w:themeTint="A6"/>
        </w:rPr>
      </w:pPr>
      <w:r w:rsidRPr="003208F7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</w:rPr>
        <w:t>Project Boundary</w:t>
      </w:r>
    </w:p>
    <w:p w14:paraId="6DEE30BC" w14:textId="77777777" w:rsidR="00EA46B8" w:rsidRPr="003208F7" w:rsidRDefault="00EA46B8" w:rsidP="00EA46B8">
      <w:pPr>
        <w:tabs>
          <w:tab w:val="left" w:pos="284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582178C9" w14:textId="63F5F613" w:rsidR="00B04AD6" w:rsidRPr="003208F7" w:rsidRDefault="00E3461E" w:rsidP="00EA46B8">
      <w:pPr>
        <w:tabs>
          <w:tab w:val="left" w:pos="284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3208F7">
        <w:rPr>
          <w:rFonts w:ascii="TH Sarabun New" w:hAnsi="TH Sarabun New" w:cs="TH Sarabun New"/>
          <w:b/>
          <w:bCs/>
          <w:sz w:val="32"/>
          <w:szCs w:val="32"/>
        </w:rPr>
        <w:t>4</w:t>
      </w:r>
      <w:r w:rsidR="00B04AD6" w:rsidRPr="003208F7">
        <w:rPr>
          <w:rFonts w:ascii="TH Sarabun New" w:hAnsi="TH Sarabun New" w:cs="TH Sarabun New"/>
          <w:b/>
          <w:bCs/>
          <w:sz w:val="32"/>
          <w:szCs w:val="32"/>
        </w:rPr>
        <w:t xml:space="preserve">. </w:t>
      </w:r>
      <w:r w:rsidR="00B04AD6" w:rsidRPr="003208F7">
        <w:rPr>
          <w:rFonts w:ascii="TH Sarabun New" w:hAnsi="TH Sarabun New" w:cs="TH Sarabun New"/>
          <w:b/>
          <w:bCs/>
          <w:sz w:val="32"/>
          <w:szCs w:val="32"/>
          <w:cs/>
        </w:rPr>
        <w:t>สิทธิในการใช้ประโยชน์ที่ดินของโครงการ (เฉพาะโครงการประเภทป่าไม้และพื้นที่สีเขียว และการเกษตร)</w:t>
      </w:r>
    </w:p>
    <w:p w14:paraId="1723AD69" w14:textId="77777777" w:rsidR="00B04AD6" w:rsidRPr="003208F7" w:rsidRDefault="00B04AD6" w:rsidP="00EA46B8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3208F7">
        <w:rPr>
          <w:rFonts w:ascii="TH Sarabun New" w:hAnsi="TH Sarabun New" w:cs="TH Sarabun New"/>
          <w:sz w:val="32"/>
          <w:szCs w:val="32"/>
        </w:rPr>
        <w:sym w:font="Symbol" w:char="F0FF"/>
      </w:r>
      <w:r w:rsidRPr="003208F7">
        <w:rPr>
          <w:rFonts w:ascii="TH Sarabun New" w:hAnsi="TH Sarabun New" w:cs="TH Sarabun New"/>
          <w:sz w:val="32"/>
          <w:szCs w:val="32"/>
        </w:rPr>
        <w:t xml:space="preserve"> </w:t>
      </w:r>
      <w:r w:rsidRPr="003208F7">
        <w:rPr>
          <w:rFonts w:ascii="TH Sarabun New" w:hAnsi="TH Sarabun New" w:cs="TH Sarabun New"/>
          <w:sz w:val="32"/>
          <w:szCs w:val="32"/>
          <w:cs/>
        </w:rPr>
        <w:t>ที่ดินส่วนบุคคล</w:t>
      </w:r>
    </w:p>
    <w:p w14:paraId="4EC04852" w14:textId="77777777" w:rsidR="007D3A86" w:rsidRPr="003208F7" w:rsidRDefault="00B04AD6" w:rsidP="00EA46B8">
      <w:pPr>
        <w:tabs>
          <w:tab w:val="left" w:pos="284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3208F7">
        <w:rPr>
          <w:rFonts w:ascii="TH Sarabun New" w:hAnsi="TH Sarabun New" w:cs="TH Sarabun New"/>
          <w:sz w:val="32"/>
          <w:szCs w:val="32"/>
        </w:rPr>
        <w:sym w:font="Symbol" w:char="F0FF"/>
      </w:r>
      <w:r w:rsidRPr="003208F7">
        <w:rPr>
          <w:rFonts w:ascii="TH Sarabun New" w:hAnsi="TH Sarabun New" w:cs="TH Sarabun New"/>
          <w:sz w:val="32"/>
          <w:szCs w:val="32"/>
          <w:cs/>
        </w:rPr>
        <w:t xml:space="preserve"> ได้รับการอนุญาต โดย</w:t>
      </w:r>
      <w:r w:rsidRPr="003208F7">
        <w:rPr>
          <w:rFonts w:ascii="TH Sarabun New" w:hAnsi="TH Sarabun New" w:cs="TH Sarabun New"/>
          <w:b/>
          <w:bCs/>
          <w:sz w:val="32"/>
          <w:szCs w:val="32"/>
        </w:rPr>
        <w:t>.....................</w:t>
      </w:r>
      <w:r w:rsidRPr="003208F7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cs/>
        </w:rPr>
        <w:t>ระบุหน่วยงานที่ให้การอนุญาตพร้อมแนบหลักฐานประกอบ</w:t>
      </w:r>
      <w:r w:rsidRPr="003208F7">
        <w:rPr>
          <w:rFonts w:ascii="TH Sarabun New" w:hAnsi="TH Sarabun New" w:cs="TH Sarabun New"/>
          <w:b/>
          <w:bCs/>
          <w:sz w:val="32"/>
          <w:szCs w:val="32"/>
        </w:rPr>
        <w:t>................</w:t>
      </w:r>
    </w:p>
    <w:p w14:paraId="41A34DF3" w14:textId="77777777" w:rsidR="00E3461E" w:rsidRPr="003208F7" w:rsidRDefault="00E3461E" w:rsidP="00EA46B8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539BF534" w14:textId="77777777" w:rsidR="00D4102D" w:rsidRPr="003208F7" w:rsidRDefault="00D4102D" w:rsidP="00EA46B8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186890AF" w14:textId="77777777" w:rsidR="00D4102D" w:rsidRPr="003208F7" w:rsidRDefault="00D4102D" w:rsidP="00EA46B8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0C7385C5" w14:textId="77777777" w:rsidR="00D4102D" w:rsidRPr="003208F7" w:rsidRDefault="00D4102D" w:rsidP="00EA46B8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06BFF0B1" w14:textId="77777777" w:rsidR="00D4102D" w:rsidRPr="003208F7" w:rsidRDefault="00D4102D" w:rsidP="00EA46B8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5C64C1B9" w14:textId="77777777" w:rsidR="00D4102D" w:rsidRPr="003208F7" w:rsidRDefault="00D4102D" w:rsidP="00EA46B8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6B0E4FD7" w14:textId="77777777" w:rsidR="00D4102D" w:rsidRPr="003208F7" w:rsidRDefault="00D4102D" w:rsidP="00EA46B8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3D79A912" w14:textId="77777777" w:rsidR="00D4102D" w:rsidRPr="003208F7" w:rsidRDefault="00D4102D" w:rsidP="00EA46B8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1D82B461" w14:textId="77777777" w:rsidR="00321CF2" w:rsidRPr="003208F7" w:rsidRDefault="00321CF2" w:rsidP="00EA46B8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6C668150" w14:textId="77777777" w:rsidR="00D4102D" w:rsidRPr="003208F7" w:rsidRDefault="00D4102D" w:rsidP="00EA46B8">
      <w:pPr>
        <w:spacing w:after="0" w:line="240" w:lineRule="auto"/>
        <w:rPr>
          <w:rFonts w:ascii="TH Sarabun New" w:hAnsi="TH Sarabun New" w:cs="TH Sarabun New" w:hint="cs"/>
          <w:b/>
          <w:bCs/>
          <w:sz w:val="32"/>
          <w:szCs w:val="32"/>
        </w:rPr>
      </w:pPr>
    </w:p>
    <w:p w14:paraId="30F24D27" w14:textId="77777777" w:rsidR="00097E9C" w:rsidRPr="003208F7" w:rsidRDefault="00E3461E" w:rsidP="00EA46B8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  <w:cs/>
        </w:rPr>
      </w:pPr>
      <w:r w:rsidRPr="003208F7">
        <w:rPr>
          <w:rFonts w:ascii="TH Sarabun New" w:hAnsi="TH Sarabun New" w:cs="TH Sarabun New"/>
          <w:b/>
          <w:bCs/>
          <w:sz w:val="32"/>
          <w:szCs w:val="32"/>
        </w:rPr>
        <w:lastRenderedPageBreak/>
        <w:t>5</w:t>
      </w:r>
      <w:r w:rsidR="00097E9C" w:rsidRPr="003208F7">
        <w:rPr>
          <w:rFonts w:ascii="TH Sarabun New" w:hAnsi="TH Sarabun New" w:cs="TH Sarabun New"/>
          <w:b/>
          <w:bCs/>
          <w:sz w:val="32"/>
          <w:szCs w:val="32"/>
        </w:rPr>
        <w:t xml:space="preserve">. </w:t>
      </w:r>
      <w:r w:rsidR="00097E9C" w:rsidRPr="003208F7">
        <w:rPr>
          <w:rFonts w:ascii="TH Sarabun New" w:hAnsi="TH Sarabun New" w:cs="TH Sarabun New"/>
          <w:b/>
          <w:bCs/>
          <w:sz w:val="32"/>
          <w:szCs w:val="32"/>
          <w:cs/>
        </w:rPr>
        <w:t>กรณีฐานและการดำเนินโครงการ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4"/>
        <w:gridCol w:w="3256"/>
        <w:gridCol w:w="5036"/>
      </w:tblGrid>
      <w:tr w:rsidR="005A7DF0" w:rsidRPr="003208F7" w14:paraId="4276C0B3" w14:textId="77777777" w:rsidTr="005A7DF0">
        <w:trPr>
          <w:tblHeader/>
        </w:trPr>
        <w:tc>
          <w:tcPr>
            <w:tcW w:w="535" w:type="dxa"/>
          </w:tcPr>
          <w:p w14:paraId="00770EA5" w14:textId="6E4E9330" w:rsidR="005A7DF0" w:rsidRPr="003208F7" w:rsidRDefault="005A7DF0" w:rsidP="00EA46B8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3332" w:type="dxa"/>
          </w:tcPr>
          <w:p w14:paraId="72797DCB" w14:textId="7238F26D" w:rsidR="005A7DF0" w:rsidRPr="003208F7" w:rsidRDefault="005A7DF0" w:rsidP="00EA46B8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ายการ</w:t>
            </w:r>
          </w:p>
        </w:tc>
        <w:tc>
          <w:tcPr>
            <w:tcW w:w="5149" w:type="dxa"/>
          </w:tcPr>
          <w:p w14:paraId="39DBDB3F" w14:textId="0DE34FF9" w:rsidR="005A7DF0" w:rsidRPr="003208F7" w:rsidRDefault="005A7DF0" w:rsidP="00EA46B8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ายละเอียด</w:t>
            </w:r>
          </w:p>
        </w:tc>
      </w:tr>
      <w:tr w:rsidR="00413508" w:rsidRPr="003208F7" w14:paraId="415EA0D1" w14:textId="77777777" w:rsidTr="00413508">
        <w:tc>
          <w:tcPr>
            <w:tcW w:w="535" w:type="dxa"/>
          </w:tcPr>
          <w:p w14:paraId="07AE5656" w14:textId="35C72FFA" w:rsidR="00413508" w:rsidRPr="003208F7" w:rsidRDefault="00413508" w:rsidP="00EA46B8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1.</w:t>
            </w:r>
          </w:p>
        </w:tc>
        <w:tc>
          <w:tcPr>
            <w:tcW w:w="3332" w:type="dxa"/>
          </w:tcPr>
          <w:p w14:paraId="5A869DE5" w14:textId="46F6C79B" w:rsidR="00413508" w:rsidRPr="003208F7" w:rsidRDefault="00413508" w:rsidP="00EA46B8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3208F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รณีฐาน</w:t>
            </w:r>
          </w:p>
        </w:tc>
        <w:tc>
          <w:tcPr>
            <w:tcW w:w="5149" w:type="dxa"/>
          </w:tcPr>
          <w:p w14:paraId="79643407" w14:textId="4ACEA940" w:rsidR="00413508" w:rsidRPr="003208F7" w:rsidRDefault="00413508" w:rsidP="00EA46B8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3208F7">
              <w:rPr>
                <w:rFonts w:ascii="TH Sarabun New" w:hAnsi="TH Sarabun New" w:cs="TH Sarabun New"/>
                <w:sz w:val="32"/>
                <w:szCs w:val="32"/>
                <w:cs/>
              </w:rPr>
              <w:t>ระบุกิจกรรมการปล่อยก๊าซเรือนกระจกของกรณีฐานก่อนการดำเนินโครงการ เช่น</w:t>
            </w:r>
          </w:p>
          <w:p w14:paraId="142CE895" w14:textId="77777777" w:rsidR="00413508" w:rsidRPr="003208F7" w:rsidRDefault="00413508" w:rsidP="00EA46B8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</w:rPr>
            </w:pPr>
            <w:r w:rsidRPr="003208F7"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  <w:cs/>
              </w:rPr>
              <w:t xml:space="preserve">การใช้ไฟฟ้าจากสายส่ง </w:t>
            </w:r>
          </w:p>
          <w:p w14:paraId="19E34F4F" w14:textId="77777777" w:rsidR="00413508" w:rsidRPr="003208F7" w:rsidRDefault="00413508" w:rsidP="00EA46B8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</w:rPr>
            </w:pPr>
            <w:r w:rsidRPr="003208F7"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  <w:cs/>
              </w:rPr>
              <w:t xml:space="preserve">การใช้เชื้อเพลิงฟอสซิล </w:t>
            </w:r>
          </w:p>
          <w:p w14:paraId="2D9ED503" w14:textId="77777777" w:rsidR="00413508" w:rsidRPr="003208F7" w:rsidRDefault="00413508" w:rsidP="00EA46B8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</w:rPr>
            </w:pPr>
            <w:r w:rsidRPr="003208F7"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  <w:cs/>
              </w:rPr>
              <w:t>การปล่อยก๊าซเรือนกระจกจากการย่อยสลายสารอินทรีย์จากหลุมฝั่งกลบ</w:t>
            </w:r>
            <w:r w:rsidRPr="003208F7"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</w:rPr>
              <w:t xml:space="preserve"> </w:t>
            </w:r>
          </w:p>
        </w:tc>
      </w:tr>
      <w:tr w:rsidR="00413508" w:rsidRPr="003208F7" w14:paraId="56E7BDC3" w14:textId="77777777" w:rsidTr="00413508">
        <w:tc>
          <w:tcPr>
            <w:tcW w:w="535" w:type="dxa"/>
          </w:tcPr>
          <w:p w14:paraId="289B770F" w14:textId="77E4E5B9" w:rsidR="00413508" w:rsidRPr="003208F7" w:rsidRDefault="00413508" w:rsidP="00EA46B8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1.1</w:t>
            </w:r>
          </w:p>
        </w:tc>
        <w:tc>
          <w:tcPr>
            <w:tcW w:w="3332" w:type="dxa"/>
          </w:tcPr>
          <w:p w14:paraId="664C4BC3" w14:textId="65A33AA6" w:rsidR="00413508" w:rsidRPr="003208F7" w:rsidRDefault="00413508" w:rsidP="00EA46B8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ิธีการตรวจวัด</w:t>
            </w:r>
          </w:p>
        </w:tc>
        <w:tc>
          <w:tcPr>
            <w:tcW w:w="5149" w:type="dxa"/>
          </w:tcPr>
          <w:p w14:paraId="18036FE1" w14:textId="62EBAE6B" w:rsidR="00413508" w:rsidRPr="003208F7" w:rsidRDefault="00413508" w:rsidP="00EA46B8">
            <w:pPr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</w:rPr>
            </w:pPr>
            <w:r w:rsidRPr="003208F7"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  <w:cs/>
              </w:rPr>
              <w:t>ระบุวิธีการตรวจวัดการปล่อยก๊าซเรือนกระจกของกรณีฐานก่อนการดำเนินโครงการแต่ละประเภทให้ครบถ้วน</w:t>
            </w:r>
          </w:p>
        </w:tc>
      </w:tr>
      <w:tr w:rsidR="00413508" w:rsidRPr="003208F7" w14:paraId="0F1CC6EE" w14:textId="77777777" w:rsidTr="00413508">
        <w:tc>
          <w:tcPr>
            <w:tcW w:w="535" w:type="dxa"/>
          </w:tcPr>
          <w:p w14:paraId="1C416E92" w14:textId="6E5A1334" w:rsidR="00413508" w:rsidRPr="003208F7" w:rsidRDefault="00413508" w:rsidP="00EA46B8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1.2</w:t>
            </w:r>
          </w:p>
        </w:tc>
        <w:tc>
          <w:tcPr>
            <w:tcW w:w="3332" w:type="dxa"/>
          </w:tcPr>
          <w:p w14:paraId="4B3F1C60" w14:textId="6ACFA7AD" w:rsidR="00413508" w:rsidRPr="003208F7" w:rsidRDefault="00413508" w:rsidP="00EA46B8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ประเภทของก๊าซเรือนกระจกที่เกิดขึ้น</w:t>
            </w:r>
          </w:p>
        </w:tc>
        <w:tc>
          <w:tcPr>
            <w:tcW w:w="5149" w:type="dxa"/>
          </w:tcPr>
          <w:p w14:paraId="4F306844" w14:textId="425A6851" w:rsidR="00413508" w:rsidRPr="003208F7" w:rsidRDefault="00413508" w:rsidP="00EA46B8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  <w:cs/>
              </w:rPr>
              <w:t>ระบุประเภทก๊าซเรือนกระจกที่เกิดขึ้นของกรณีฐานก่อนการดำเนินโครงการแต่ละประเภทให้ครบถ้วน</w:t>
            </w:r>
          </w:p>
        </w:tc>
      </w:tr>
      <w:tr w:rsidR="00413508" w:rsidRPr="003208F7" w14:paraId="59A8F912" w14:textId="77777777" w:rsidTr="00413508">
        <w:tc>
          <w:tcPr>
            <w:tcW w:w="535" w:type="dxa"/>
          </w:tcPr>
          <w:p w14:paraId="29A22B97" w14:textId="2163F207" w:rsidR="00413508" w:rsidRPr="003208F7" w:rsidRDefault="00413508" w:rsidP="00EA46B8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1.3</w:t>
            </w:r>
          </w:p>
        </w:tc>
        <w:tc>
          <w:tcPr>
            <w:tcW w:w="3332" w:type="dxa"/>
          </w:tcPr>
          <w:p w14:paraId="0EA96B31" w14:textId="7A08CC69" w:rsidR="00413508" w:rsidRPr="003208F7" w:rsidRDefault="00413508" w:rsidP="00EA46B8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ปริมาณก๊าซเรือนกระจกที่เกิดขึ้น</w:t>
            </w:r>
          </w:p>
        </w:tc>
        <w:tc>
          <w:tcPr>
            <w:tcW w:w="5149" w:type="dxa"/>
          </w:tcPr>
          <w:p w14:paraId="1481FBE3" w14:textId="3A1719DD" w:rsidR="00413508" w:rsidRPr="003208F7" w:rsidRDefault="00413508" w:rsidP="00EA46B8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  <w:cs/>
              </w:rPr>
              <w:t>ระบุปริมาณก๊าซเรือนกระจกที่เกิดขึ้นของกรณีฐานก่อนการดำเนินโครงการแต่ละประเภทให้ครบถ้วน</w:t>
            </w:r>
          </w:p>
        </w:tc>
      </w:tr>
      <w:tr w:rsidR="00413508" w:rsidRPr="003208F7" w14:paraId="0F93E07D" w14:textId="77777777" w:rsidTr="00413508">
        <w:tc>
          <w:tcPr>
            <w:tcW w:w="535" w:type="dxa"/>
          </w:tcPr>
          <w:p w14:paraId="3850E952" w14:textId="018E646D" w:rsidR="00413508" w:rsidRPr="003208F7" w:rsidRDefault="00413508" w:rsidP="00EA46B8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2.</w:t>
            </w:r>
          </w:p>
        </w:tc>
        <w:tc>
          <w:tcPr>
            <w:tcW w:w="3332" w:type="dxa"/>
          </w:tcPr>
          <w:p w14:paraId="1367D66E" w14:textId="70EE3F47" w:rsidR="00413508" w:rsidRPr="003208F7" w:rsidRDefault="00413508" w:rsidP="00EA46B8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3208F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รณีการดำเนินโครงการ</w:t>
            </w:r>
          </w:p>
        </w:tc>
        <w:tc>
          <w:tcPr>
            <w:tcW w:w="5149" w:type="dxa"/>
          </w:tcPr>
          <w:p w14:paraId="119A05B7" w14:textId="43F7FFDD" w:rsidR="00413508" w:rsidRPr="003208F7" w:rsidRDefault="00413508" w:rsidP="00EA46B8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3208F7">
              <w:rPr>
                <w:rFonts w:ascii="TH Sarabun New" w:hAnsi="TH Sarabun New" w:cs="TH Sarabun New"/>
                <w:sz w:val="32"/>
                <w:szCs w:val="32"/>
                <w:cs/>
              </w:rPr>
              <w:t>ระบุกิจกรรมการปล่อยก๊าซเรือนกระจกจากการดำเนินโครงการ เช่น</w:t>
            </w:r>
          </w:p>
          <w:p w14:paraId="5CDA0975" w14:textId="77777777" w:rsidR="00413508" w:rsidRPr="003208F7" w:rsidRDefault="00413508" w:rsidP="00EA46B8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</w:rPr>
            </w:pPr>
            <w:r w:rsidRPr="003208F7"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  <w:cs/>
              </w:rPr>
              <w:t xml:space="preserve">การใช้ไฟฟ้าจากสายส่ง </w:t>
            </w:r>
          </w:p>
          <w:p w14:paraId="33A9AE63" w14:textId="77777777" w:rsidR="00413508" w:rsidRPr="003208F7" w:rsidRDefault="00413508" w:rsidP="00EA46B8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</w:rPr>
            </w:pPr>
            <w:r w:rsidRPr="003208F7"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  <w:cs/>
              </w:rPr>
              <w:t xml:space="preserve">การใช้เชื้อเพลิงฟอสซิล </w:t>
            </w:r>
          </w:p>
        </w:tc>
      </w:tr>
      <w:tr w:rsidR="00413508" w:rsidRPr="003208F7" w14:paraId="56396A3A" w14:textId="77777777" w:rsidTr="00413508">
        <w:tc>
          <w:tcPr>
            <w:tcW w:w="535" w:type="dxa"/>
          </w:tcPr>
          <w:p w14:paraId="7A74899A" w14:textId="37B86414" w:rsidR="00413508" w:rsidRPr="003208F7" w:rsidRDefault="00413508" w:rsidP="00EA46B8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2.1</w:t>
            </w:r>
          </w:p>
        </w:tc>
        <w:tc>
          <w:tcPr>
            <w:tcW w:w="3332" w:type="dxa"/>
          </w:tcPr>
          <w:p w14:paraId="3717CAB1" w14:textId="38C1674E" w:rsidR="00413508" w:rsidRPr="003208F7" w:rsidRDefault="00413508" w:rsidP="00EA46B8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3208F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ิธีการตรวจวัดการดำเนินงานของโครงการ</w:t>
            </w:r>
          </w:p>
        </w:tc>
        <w:tc>
          <w:tcPr>
            <w:tcW w:w="5149" w:type="dxa"/>
          </w:tcPr>
          <w:p w14:paraId="26C7B361" w14:textId="524513FE" w:rsidR="00413508" w:rsidRPr="003208F7" w:rsidRDefault="00413508" w:rsidP="00EA46B8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3208F7"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  <w:cs/>
              </w:rPr>
              <w:t>ระบุวิธีการตรวจวัดการปล่อยก๊าซเรือนกระจกจากการดำเนินโครงการแต่ละประเภทให้ครบถ้วน</w:t>
            </w:r>
          </w:p>
        </w:tc>
      </w:tr>
      <w:tr w:rsidR="00413508" w:rsidRPr="003208F7" w14:paraId="539BD72D" w14:textId="77777777" w:rsidTr="00413508">
        <w:tc>
          <w:tcPr>
            <w:tcW w:w="535" w:type="dxa"/>
          </w:tcPr>
          <w:p w14:paraId="392908C6" w14:textId="522E8943" w:rsidR="00413508" w:rsidRPr="003208F7" w:rsidRDefault="00413508" w:rsidP="00EA46B8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2.2</w:t>
            </w:r>
          </w:p>
        </w:tc>
        <w:tc>
          <w:tcPr>
            <w:tcW w:w="3332" w:type="dxa"/>
          </w:tcPr>
          <w:p w14:paraId="0F1E88E4" w14:textId="257CACBB" w:rsidR="00413508" w:rsidRPr="003208F7" w:rsidRDefault="00413508" w:rsidP="00EA46B8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ประเภทของก๊าซเรือนกระจกที่เกิดขึ้น</w:t>
            </w:r>
          </w:p>
        </w:tc>
        <w:tc>
          <w:tcPr>
            <w:tcW w:w="5149" w:type="dxa"/>
          </w:tcPr>
          <w:p w14:paraId="217654B1" w14:textId="6D5A2703" w:rsidR="00413508" w:rsidRPr="003208F7" w:rsidRDefault="00413508" w:rsidP="00EA46B8">
            <w:pPr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  <w:cs/>
              </w:rPr>
              <w:t>ระบุประเภทก๊าซเรือนกระจกที่เกิดขึ้นจากการดำเนินโครงการแต่ละประเภทให้ครบถ้วน</w:t>
            </w:r>
          </w:p>
        </w:tc>
      </w:tr>
      <w:tr w:rsidR="00413508" w:rsidRPr="003208F7" w14:paraId="133412DF" w14:textId="77777777" w:rsidTr="00413508">
        <w:tc>
          <w:tcPr>
            <w:tcW w:w="535" w:type="dxa"/>
          </w:tcPr>
          <w:p w14:paraId="6DD8CBF8" w14:textId="6AEF111A" w:rsidR="00413508" w:rsidRPr="003208F7" w:rsidRDefault="00413508" w:rsidP="00EA46B8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2.3</w:t>
            </w:r>
          </w:p>
        </w:tc>
        <w:tc>
          <w:tcPr>
            <w:tcW w:w="3332" w:type="dxa"/>
          </w:tcPr>
          <w:p w14:paraId="6AA265D3" w14:textId="2ACB0FA0" w:rsidR="00413508" w:rsidRPr="003208F7" w:rsidRDefault="00413508" w:rsidP="00EA46B8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ปริมาณก๊าซเรือนกระจกที่เกิดขึ้น</w:t>
            </w:r>
          </w:p>
        </w:tc>
        <w:tc>
          <w:tcPr>
            <w:tcW w:w="5149" w:type="dxa"/>
          </w:tcPr>
          <w:p w14:paraId="732951CD" w14:textId="561EF898" w:rsidR="00413508" w:rsidRPr="003208F7" w:rsidRDefault="00413508" w:rsidP="00EA46B8">
            <w:pPr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  <w:cs/>
              </w:rPr>
              <w:t>ระบุปริมาณก๊าซเรือนกระจกที่เกิดขึ้นจากการดำเนินโครงการแต่ละประเภทให้ครบถ้วน</w:t>
            </w:r>
          </w:p>
        </w:tc>
      </w:tr>
      <w:tr w:rsidR="00413508" w:rsidRPr="003208F7" w14:paraId="2E093F1D" w14:textId="77777777" w:rsidTr="00413508">
        <w:tc>
          <w:tcPr>
            <w:tcW w:w="535" w:type="dxa"/>
          </w:tcPr>
          <w:p w14:paraId="2D737F16" w14:textId="1917CEA4" w:rsidR="00413508" w:rsidRPr="003208F7" w:rsidRDefault="00413508" w:rsidP="00EA46B8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3.</w:t>
            </w:r>
          </w:p>
        </w:tc>
        <w:tc>
          <w:tcPr>
            <w:tcW w:w="3332" w:type="dxa"/>
          </w:tcPr>
          <w:p w14:paraId="71956D2D" w14:textId="72F0CA9D" w:rsidR="00413508" w:rsidRPr="003208F7" w:rsidRDefault="00413508" w:rsidP="00EA46B8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ปริมาณก๊าซเรือนกระจกที่คาดว่าจะลดได้</w:t>
            </w:r>
          </w:p>
        </w:tc>
        <w:tc>
          <w:tcPr>
            <w:tcW w:w="5149" w:type="dxa"/>
          </w:tcPr>
          <w:p w14:paraId="0C8A3B15" w14:textId="1F1B063A" w:rsidR="00413508" w:rsidRPr="003208F7" w:rsidRDefault="00413508" w:rsidP="00EA46B8">
            <w:pPr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  <w:cs/>
              </w:rPr>
              <w:t>ระบุปริมาณก๊าซเรือนกระจกที่</w:t>
            </w:r>
            <w:r w:rsidR="005A7DF0" w:rsidRPr="003208F7">
              <w:rPr>
                <w:rFonts w:ascii="TH Sarabun New" w:hAnsi="TH Sarabun New" w:cs="TH Sarabun New"/>
                <w:i/>
                <w:iCs/>
                <w:color w:val="595959" w:themeColor="text1" w:themeTint="A6"/>
                <w:sz w:val="32"/>
                <w:szCs w:val="32"/>
                <w:cs/>
              </w:rPr>
              <w:t>คาดว่าจะลดได้ (กรณีฐาน ลบกรณีการดำเนินโครงการ)</w:t>
            </w:r>
          </w:p>
        </w:tc>
      </w:tr>
    </w:tbl>
    <w:p w14:paraId="42A06446" w14:textId="77777777" w:rsidR="00EA46B8" w:rsidRPr="003208F7" w:rsidRDefault="00EA46B8" w:rsidP="00EA46B8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38408CED" w14:textId="77777777" w:rsidR="00EA46B8" w:rsidRPr="003208F7" w:rsidRDefault="00EA46B8" w:rsidP="00EA46B8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2EA294C8" w14:textId="77777777" w:rsidR="00D4102D" w:rsidRPr="003208F7" w:rsidRDefault="00D4102D" w:rsidP="00EA46B8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65E9B620" w14:textId="77777777" w:rsidR="00D4102D" w:rsidRPr="003208F7" w:rsidRDefault="00D4102D" w:rsidP="00EA46B8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65A5437B" w14:textId="77777777" w:rsidR="008B7C0F" w:rsidRPr="003208F7" w:rsidRDefault="008B7C0F" w:rsidP="008B7C0F">
      <w:pPr>
        <w:spacing w:after="0" w:line="240" w:lineRule="auto"/>
        <w:jc w:val="thaiDistribute"/>
        <w:rPr>
          <w:rFonts w:ascii="TH Sarabun New" w:hAnsi="TH Sarabun New" w:cs="TH Sarabun New" w:hint="cs"/>
          <w:b/>
          <w:bCs/>
          <w:sz w:val="28"/>
        </w:rPr>
      </w:pPr>
    </w:p>
    <w:p w14:paraId="15AB9032" w14:textId="77777777" w:rsidR="001A0E30" w:rsidRPr="003208F7" w:rsidRDefault="001A0E30" w:rsidP="001A0E30">
      <w:pPr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3208F7">
        <w:rPr>
          <w:rFonts w:ascii="TH Sarabun New" w:hAnsi="TH Sarabun New" w:cs="TH Sarabun New"/>
          <w:b/>
          <w:bCs/>
          <w:sz w:val="28"/>
          <w:cs/>
        </w:rPr>
        <w:lastRenderedPageBreak/>
        <w:t>หมายเหตุ</w:t>
      </w:r>
      <w:r w:rsidRPr="003208F7">
        <w:rPr>
          <w:rFonts w:ascii="TH Sarabun New" w:hAnsi="TH Sarabun New" w:cs="TH Sarabun New"/>
          <w:b/>
          <w:bCs/>
          <w:sz w:val="28"/>
        </w:rPr>
        <w:t>:</w:t>
      </w:r>
      <w:r w:rsidRPr="003208F7">
        <w:rPr>
          <w:rFonts w:ascii="TH Sarabun New" w:hAnsi="TH Sarabun New" w:cs="TH Sarabun New"/>
          <w:sz w:val="28"/>
        </w:rPr>
        <w:t xml:space="preserve"> </w:t>
      </w:r>
    </w:p>
    <w:p w14:paraId="71C788FB" w14:textId="77777777" w:rsidR="001A0E30" w:rsidRPr="003208F7" w:rsidRDefault="001A0E30" w:rsidP="001A0E30">
      <w:pPr>
        <w:spacing w:after="0" w:line="240" w:lineRule="auto"/>
        <w:ind w:firstLine="720"/>
        <w:jc w:val="thaiDistribute"/>
        <w:rPr>
          <w:rFonts w:ascii="TH Sarabun New" w:hAnsi="TH Sarabun New" w:cs="TH Sarabun New"/>
          <w:sz w:val="28"/>
        </w:rPr>
      </w:pPr>
      <w:r w:rsidRPr="003208F7">
        <w:rPr>
          <w:rFonts w:ascii="TH Sarabun New" w:hAnsi="TH Sarabun New" w:cs="TH Sarabun New"/>
          <w:sz w:val="28"/>
          <w:cs/>
        </w:rPr>
        <w:t xml:space="preserve">หน่วยการจัดการก๊าซเรือนกระจก ฯ ขอรับรองว่าการเก็บรักษาข้อมูลข้างต้นของลูกค้าทั้งหมดจะเป็นความลับและนำใช้ตามวัตถุประสงค์ที่ได้แจ้งลูกค้าไว้เท่านั้น จะไม่เปิดเผยข้อมูลของลูกค้าแก่บุคคลที่สาม นอกจากว่าจะได้รับความยินยอมจากลูกค้า และให้ข้อมูลเท่าที่ลูกค้าอนุญาตเท่านั้น เว้นแต่การเปิดเผยข้อมูลนั้นเป็นไปตามที่กฎหมายต้องการ ทั้งนี้หน่วยการจัดการก๊าซเรือนกระจก ฯ มีการดำเนินการให้บุคลากรและผู้ที่เกี่ยวข้องกับการใช้ข้อมูลข้างต้นลงนามในหนังสือรับรองว่าด้วยการรักษาความลับก่อนการดำเนินการ </w:t>
      </w:r>
    </w:p>
    <w:p w14:paraId="0EDEF594" w14:textId="7CAAED1B" w:rsidR="001A0E30" w:rsidRPr="003208F7" w:rsidRDefault="00382E2F" w:rsidP="001A0E30">
      <w:pPr>
        <w:spacing w:after="0" w:line="240" w:lineRule="auto"/>
        <w:ind w:firstLine="720"/>
        <w:jc w:val="thaiDistribute"/>
        <w:rPr>
          <w:rFonts w:ascii="TH Sarabun New" w:hAnsi="TH Sarabun New" w:cs="TH Sarabun New"/>
          <w:sz w:val="28"/>
        </w:rPr>
      </w:pPr>
      <w:r w:rsidRPr="003208F7">
        <w:rPr>
          <w:rFonts w:ascii="TH Sarabun New" w:hAnsi="TH Sarabun New" w:cs="TH Sarabun New"/>
          <w:sz w:val="28"/>
          <w:cs/>
        </w:rPr>
        <w:t xml:space="preserve">หน่วยการจัดการ ฯ  มีวัตถุประสงค์ดำเนินงานตรวจสอบความใช้ได้ของโครงการ </w:t>
      </w:r>
      <w:r w:rsidRPr="003208F7">
        <w:rPr>
          <w:rFonts w:ascii="TH Sarabun New" w:hAnsi="TH Sarabun New" w:cs="TH Sarabun New"/>
          <w:sz w:val="28"/>
        </w:rPr>
        <w:t>T-VER</w:t>
      </w:r>
      <w:r w:rsidRPr="003208F7">
        <w:rPr>
          <w:rFonts w:ascii="TH Sarabun New" w:hAnsi="TH Sarabun New" w:cs="TH Sarabun New"/>
          <w:sz w:val="28"/>
          <w:cs/>
        </w:rPr>
        <w:t xml:space="preserve"> </w:t>
      </w:r>
      <w:r w:rsidR="001A0E30" w:rsidRPr="003208F7">
        <w:rPr>
          <w:rFonts w:ascii="TH Sarabun New" w:hAnsi="TH Sarabun New" w:cs="TH Sarabun New"/>
          <w:sz w:val="28"/>
          <w:cs/>
        </w:rPr>
        <w:t xml:space="preserve">ภายใต้ข้อมูลที่ผู้ขอรับริการได้ให้กับหน่วย ฯ เพื่อดำเนินการตรวจสอบความใช้ได้/ทวนสอบกิจกรรมที่เกี่ยวข้องกับก๊าซเรือนกระจกภายใต้ข้อกำหนดการตรวจสอบความใช้ได้/ทวนสอบขององค์การบริหารจัดการก๊าซเรือนกระจก (องค์การมหาชน) และภายใต้ข้อกำหนด </w:t>
      </w:r>
      <w:r w:rsidR="001A0E30" w:rsidRPr="003208F7">
        <w:rPr>
          <w:rFonts w:ascii="TH Sarabun New" w:hAnsi="TH Sarabun New" w:cs="TH Sarabun New"/>
          <w:sz w:val="28"/>
        </w:rPr>
        <w:t>ISO14064-3</w:t>
      </w:r>
      <w:r w:rsidR="001A0E30" w:rsidRPr="003208F7">
        <w:rPr>
          <w:rFonts w:ascii="TH Sarabun New" w:hAnsi="TH Sarabun New" w:cs="TH Sarabun New"/>
          <w:sz w:val="28"/>
          <w:cs/>
        </w:rPr>
        <w:t xml:space="preserve"> เท่านั้น เพื่อยืนยันความถูกต้องของการคำนวณ การรายงานผล และการแสดงปริมาณก๊าซเรือนกระจกอย่างเป็นกลาง และอยู่บนพื้นฐานของข้อเท็จจริง </w:t>
      </w:r>
    </w:p>
    <w:p w14:paraId="6707F4C8" w14:textId="77777777" w:rsidR="006012D9" w:rsidRPr="003208F7" w:rsidRDefault="006012D9" w:rsidP="006012D9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4"/>
        <w:gridCol w:w="4082"/>
      </w:tblGrid>
      <w:tr w:rsidR="006012D9" w:rsidRPr="003208F7" w14:paraId="0AEA3FE1" w14:textId="77777777" w:rsidTr="00FF16FA">
        <w:tc>
          <w:tcPr>
            <w:tcW w:w="4934" w:type="dxa"/>
          </w:tcPr>
          <w:p w14:paraId="374694B1" w14:textId="77777777" w:rsidR="006012D9" w:rsidRPr="003208F7" w:rsidRDefault="006012D9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bookmarkStart w:id="1" w:name="_Hlk171685876"/>
          </w:p>
        </w:tc>
        <w:tc>
          <w:tcPr>
            <w:tcW w:w="4082" w:type="dxa"/>
          </w:tcPr>
          <w:p w14:paraId="29C323B1" w14:textId="77777777" w:rsidR="006012D9" w:rsidRPr="003208F7" w:rsidRDefault="006012D9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208F7">
              <w:rPr>
                <w:rFonts w:ascii="TH Sarabun New" w:hAnsi="TH Sarabun New" w:cs="TH Sarabun New"/>
                <w:sz w:val="32"/>
                <w:szCs w:val="32"/>
                <w:cs/>
              </w:rPr>
              <w:t>ลงนามผู้ขอรับบริการ</w:t>
            </w:r>
          </w:p>
          <w:p w14:paraId="3E3D0B87" w14:textId="77777777" w:rsidR="006012D9" w:rsidRPr="003208F7" w:rsidRDefault="006012D9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6F005CC" w14:textId="77777777" w:rsidR="006012D9" w:rsidRPr="003208F7" w:rsidRDefault="006012D9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208F7">
              <w:rPr>
                <w:rFonts w:ascii="TH Sarabun New" w:hAnsi="TH Sarabun New" w:cs="TH Sarabun New"/>
                <w:sz w:val="32"/>
                <w:szCs w:val="32"/>
              </w:rPr>
              <w:t>….......................................................</w:t>
            </w:r>
          </w:p>
          <w:p w14:paraId="011B2F17" w14:textId="77777777" w:rsidR="006012D9" w:rsidRPr="003208F7" w:rsidRDefault="006012D9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sz w:val="32"/>
                <w:szCs w:val="32"/>
                <w:cs/>
              </w:rPr>
              <w:t>( ......................................................... )</w:t>
            </w:r>
          </w:p>
        </w:tc>
      </w:tr>
      <w:tr w:rsidR="006012D9" w:rsidRPr="003208F7" w14:paraId="14746F02" w14:textId="77777777" w:rsidTr="00FF16FA">
        <w:tc>
          <w:tcPr>
            <w:tcW w:w="4934" w:type="dxa"/>
          </w:tcPr>
          <w:p w14:paraId="57A148E5" w14:textId="77777777" w:rsidR="006012D9" w:rsidRPr="003208F7" w:rsidRDefault="006012D9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4082" w:type="dxa"/>
          </w:tcPr>
          <w:p w14:paraId="61765A56" w14:textId="77777777" w:rsidR="006012D9" w:rsidRPr="003208F7" w:rsidRDefault="006012D9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208F7">
              <w:rPr>
                <w:rFonts w:ascii="TH Sarabun New" w:hAnsi="TH Sarabun New" w:cs="TH Sarabun New"/>
                <w:sz w:val="32"/>
                <w:szCs w:val="32"/>
                <w:cs/>
              </w:rPr>
              <w:t>ตำแหน่ง</w:t>
            </w:r>
            <w:r w:rsidRPr="003208F7">
              <w:rPr>
                <w:rFonts w:ascii="TH Sarabun New" w:hAnsi="TH Sarabun New" w:cs="TH Sarabun New"/>
                <w:sz w:val="32"/>
                <w:szCs w:val="32"/>
              </w:rPr>
              <w:t xml:space="preserve"> ……………………………………………………</w:t>
            </w:r>
          </w:p>
        </w:tc>
      </w:tr>
      <w:tr w:rsidR="006012D9" w:rsidRPr="003208F7" w14:paraId="5B99F48A" w14:textId="77777777" w:rsidTr="00FF16FA">
        <w:tc>
          <w:tcPr>
            <w:tcW w:w="4934" w:type="dxa"/>
          </w:tcPr>
          <w:p w14:paraId="51D36A6E" w14:textId="77777777" w:rsidR="006012D9" w:rsidRPr="003208F7" w:rsidRDefault="006012D9" w:rsidP="00FF16FA">
            <w:pPr>
              <w:jc w:val="center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</w:p>
          <w:p w14:paraId="36A6DB79" w14:textId="77777777" w:rsidR="006012D9" w:rsidRPr="003208F7" w:rsidRDefault="006012D9" w:rsidP="00FF16FA">
            <w:pPr>
              <w:jc w:val="center"/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</w:pPr>
            <w:r w:rsidRPr="003208F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>- ตราประทับองค์กร -</w:t>
            </w:r>
          </w:p>
        </w:tc>
        <w:tc>
          <w:tcPr>
            <w:tcW w:w="4082" w:type="dxa"/>
          </w:tcPr>
          <w:p w14:paraId="3A3E7ECF" w14:textId="77777777" w:rsidR="006012D9" w:rsidRPr="003208F7" w:rsidRDefault="006012D9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208F7">
              <w:rPr>
                <w:rFonts w:ascii="TH Sarabun New" w:hAnsi="TH Sarabun New" w:cs="TH Sarabun New"/>
                <w:sz w:val="32"/>
                <w:szCs w:val="32"/>
                <w:cs/>
              </w:rPr>
              <w:t>วันที่</w:t>
            </w:r>
            <w:r w:rsidRPr="003208F7">
              <w:rPr>
                <w:rFonts w:ascii="TH Sarabun New" w:hAnsi="TH Sarabun New" w:cs="TH Sarabun New"/>
                <w:sz w:val="32"/>
                <w:szCs w:val="32"/>
              </w:rPr>
              <w:t>…………………………………………………………..</w:t>
            </w:r>
          </w:p>
          <w:p w14:paraId="0A939A7A" w14:textId="77777777" w:rsidR="006012D9" w:rsidRPr="003208F7" w:rsidRDefault="006012D9" w:rsidP="00FF16FA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3208F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</w:p>
        </w:tc>
      </w:tr>
      <w:bookmarkEnd w:id="1"/>
    </w:tbl>
    <w:p w14:paraId="3C473124" w14:textId="77777777" w:rsidR="006012D9" w:rsidRPr="003208F7" w:rsidRDefault="006012D9" w:rsidP="006012D9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12351835" w14:textId="77777777" w:rsidR="006012D9" w:rsidRPr="003208F7" w:rsidRDefault="006012D9" w:rsidP="006012D9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19EE72D6" w14:textId="77777777" w:rsidR="006012D9" w:rsidRPr="003208F7" w:rsidRDefault="006012D9" w:rsidP="006012D9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6BB83D74" w14:textId="77777777" w:rsidR="006012D9" w:rsidRPr="003208F7" w:rsidRDefault="006012D9" w:rsidP="006012D9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5B123B86" w14:textId="77777777" w:rsidR="006012D9" w:rsidRPr="003208F7" w:rsidRDefault="006012D9" w:rsidP="006012D9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65827412" w14:textId="77777777" w:rsidR="006012D9" w:rsidRPr="003208F7" w:rsidRDefault="006012D9" w:rsidP="006012D9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58ABC20F" w14:textId="77777777" w:rsidR="006012D9" w:rsidRPr="003208F7" w:rsidRDefault="006012D9" w:rsidP="006012D9">
      <w:pPr>
        <w:spacing w:after="0" w:line="240" w:lineRule="auto"/>
        <w:rPr>
          <w:rFonts w:ascii="TH Sarabun New" w:hAnsi="TH Sarabun New" w:cs="TH Sarabun New"/>
          <w:b/>
          <w:bCs/>
          <w:sz w:val="24"/>
          <w:szCs w:val="24"/>
        </w:rPr>
      </w:pPr>
      <w:bookmarkStart w:id="2" w:name="_Hlk140748977"/>
      <w:r w:rsidRPr="003208F7">
        <w:rPr>
          <w:rFonts w:ascii="TH Sarabun New" w:hAnsi="TH Sarabun New" w:cs="TH Sarabun New"/>
          <w:b/>
          <w:bCs/>
          <w:sz w:val="24"/>
          <w:szCs w:val="24"/>
          <w:cs/>
        </w:rPr>
        <w:t>โปรดส่งข้อมูลกลับมาที่</w:t>
      </w:r>
      <w:r w:rsidRPr="003208F7">
        <w:rPr>
          <w:rFonts w:ascii="TH Sarabun New" w:hAnsi="TH Sarabun New" w:cs="TH Sarabun New"/>
          <w:b/>
          <w:bCs/>
          <w:sz w:val="24"/>
          <w:szCs w:val="24"/>
        </w:rPr>
        <w:t>:</w:t>
      </w:r>
    </w:p>
    <w:bookmarkEnd w:id="2"/>
    <w:p w14:paraId="35823E6A" w14:textId="77777777" w:rsidR="00380CA6" w:rsidRPr="003208F7" w:rsidRDefault="00380CA6" w:rsidP="00380CA6">
      <w:pPr>
        <w:spacing w:after="0" w:line="240" w:lineRule="auto"/>
        <w:rPr>
          <w:rFonts w:ascii="TH Sarabun New" w:hAnsi="TH Sarabun New" w:cs="TH Sarabun New"/>
          <w:sz w:val="24"/>
          <w:szCs w:val="24"/>
        </w:rPr>
      </w:pPr>
      <w:r w:rsidRPr="003208F7">
        <w:rPr>
          <w:rFonts w:ascii="TH Sarabun New" w:hAnsi="TH Sarabun New" w:cs="TH Sarabun New"/>
          <w:sz w:val="24"/>
          <w:szCs w:val="24"/>
          <w:cs/>
        </w:rPr>
        <w:t>หน่วยการจัดการก๊าซเรือนกระจก (นกก.)</w:t>
      </w:r>
    </w:p>
    <w:p w14:paraId="60A14890" w14:textId="77777777" w:rsidR="00380CA6" w:rsidRPr="003208F7" w:rsidRDefault="00380CA6" w:rsidP="00380CA6">
      <w:pPr>
        <w:spacing w:after="0" w:line="240" w:lineRule="auto"/>
        <w:rPr>
          <w:rFonts w:ascii="TH Sarabun New" w:hAnsi="TH Sarabun New" w:cs="TH Sarabun New"/>
          <w:sz w:val="24"/>
          <w:szCs w:val="24"/>
        </w:rPr>
      </w:pPr>
      <w:r w:rsidRPr="003208F7">
        <w:rPr>
          <w:rFonts w:ascii="TH Sarabun New" w:hAnsi="TH Sarabun New" w:cs="TH Sarabun New"/>
          <w:sz w:val="24"/>
          <w:szCs w:val="24"/>
          <w:cs/>
        </w:rPr>
        <w:t>บัณฑิตวิทยาลัยร่วมด้านพลังงานและสิ่งแวดล้อม</w:t>
      </w:r>
    </w:p>
    <w:p w14:paraId="2669B746" w14:textId="77777777" w:rsidR="00380CA6" w:rsidRPr="003208F7" w:rsidRDefault="00380CA6" w:rsidP="00380CA6">
      <w:pPr>
        <w:spacing w:after="0" w:line="240" w:lineRule="auto"/>
        <w:rPr>
          <w:rFonts w:ascii="TH Sarabun New" w:hAnsi="TH Sarabun New" w:cs="TH Sarabun New"/>
          <w:sz w:val="24"/>
          <w:szCs w:val="24"/>
        </w:rPr>
      </w:pPr>
      <w:r w:rsidRPr="003208F7">
        <w:rPr>
          <w:rFonts w:ascii="TH Sarabun New" w:hAnsi="TH Sarabun New" w:cs="TH Sarabun New"/>
          <w:sz w:val="24"/>
          <w:szCs w:val="24"/>
          <w:cs/>
        </w:rPr>
        <w:t>มหาวิทยาลัยเทคโนโลยีพระจอมเกล้าธนบุรี (มจธ.)</w:t>
      </w:r>
    </w:p>
    <w:p w14:paraId="40A8AEAE" w14:textId="77777777" w:rsidR="00380CA6" w:rsidRPr="003208F7" w:rsidRDefault="00380CA6" w:rsidP="00380CA6">
      <w:pPr>
        <w:spacing w:after="0" w:line="240" w:lineRule="auto"/>
        <w:rPr>
          <w:rFonts w:ascii="TH Sarabun New" w:hAnsi="TH Sarabun New" w:cs="TH Sarabun New"/>
          <w:sz w:val="24"/>
          <w:szCs w:val="24"/>
        </w:rPr>
      </w:pPr>
      <w:r w:rsidRPr="003208F7">
        <w:rPr>
          <w:rFonts w:ascii="TH Sarabun New" w:hAnsi="TH Sarabun New" w:cs="TH Sarabun New"/>
          <w:sz w:val="24"/>
          <w:szCs w:val="24"/>
        </w:rPr>
        <w:t>Center of Greenhouse gas Management (CGM</w:t>
      </w:r>
      <w:r w:rsidRPr="003208F7">
        <w:rPr>
          <w:rFonts w:ascii="TH Sarabun New" w:hAnsi="TH Sarabun New" w:cs="TH Sarabun New"/>
          <w:sz w:val="24"/>
          <w:szCs w:val="24"/>
          <w:cs/>
        </w:rPr>
        <w:t>-</w:t>
      </w:r>
      <w:r w:rsidRPr="003208F7">
        <w:rPr>
          <w:rFonts w:ascii="TH Sarabun New" w:hAnsi="TH Sarabun New" w:cs="TH Sarabun New"/>
          <w:sz w:val="24"/>
          <w:szCs w:val="24"/>
        </w:rPr>
        <w:t>JGSEE KMUTT</w:t>
      </w:r>
      <w:r w:rsidRPr="003208F7">
        <w:rPr>
          <w:rFonts w:ascii="TH Sarabun New" w:hAnsi="TH Sarabun New" w:cs="TH Sarabun New"/>
          <w:sz w:val="24"/>
          <w:szCs w:val="24"/>
          <w:cs/>
        </w:rPr>
        <w:t>)</w:t>
      </w:r>
    </w:p>
    <w:p w14:paraId="51B08154" w14:textId="145948CD" w:rsidR="007D3A86" w:rsidRPr="003208F7" w:rsidRDefault="00380CA6" w:rsidP="00380CA6">
      <w:pPr>
        <w:spacing w:after="0" w:line="240" w:lineRule="auto"/>
        <w:rPr>
          <w:rFonts w:ascii="TH Sarabun New" w:hAnsi="TH Sarabun New" w:cs="TH Sarabun New"/>
          <w:sz w:val="24"/>
          <w:szCs w:val="24"/>
        </w:rPr>
      </w:pPr>
      <w:r w:rsidRPr="003208F7">
        <w:rPr>
          <w:rFonts w:ascii="TH Sarabun New" w:hAnsi="TH Sarabun New" w:cs="TH Sarabun New"/>
          <w:sz w:val="24"/>
          <w:szCs w:val="24"/>
        </w:rPr>
        <w:t>E-mail: cgm.jgsee@gmail.com</w:t>
      </w:r>
    </w:p>
    <w:sectPr w:rsidR="007D3A86" w:rsidRPr="003208F7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33C488" w14:textId="77777777" w:rsidR="00A11F11" w:rsidRDefault="00A11F11" w:rsidP="00E3461E">
      <w:pPr>
        <w:spacing w:after="0" w:line="240" w:lineRule="auto"/>
      </w:pPr>
      <w:r>
        <w:separator/>
      </w:r>
    </w:p>
  </w:endnote>
  <w:endnote w:type="continuationSeparator" w:id="0">
    <w:p w14:paraId="54883B6F" w14:textId="77777777" w:rsidR="00A11F11" w:rsidRDefault="00A11F11" w:rsidP="00E346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H Sarabun New" w:hAnsi="TH Sarabun New" w:cs="TH Sarabun New"/>
        <w:sz w:val="28"/>
      </w:rPr>
      <w:id w:val="941799521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22"/>
      </w:rPr>
    </w:sdtEndPr>
    <w:sdtContent>
      <w:sdt>
        <w:sdtPr>
          <w:rPr>
            <w:rFonts w:ascii="TH Sarabun New" w:hAnsi="TH Sarabun New" w:cs="TH Sarabun New"/>
            <w:sz w:val="28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rFonts w:asciiTheme="minorHAnsi" w:hAnsiTheme="minorHAnsi" w:cstheme="minorBidi"/>
            <w:sz w:val="22"/>
          </w:rPr>
        </w:sdtEndPr>
        <w:sdtContent>
          <w:p w14:paraId="654A7870" w14:textId="10B12903" w:rsidR="00E3461E" w:rsidRPr="00876311" w:rsidRDefault="00876311" w:rsidP="00876311">
            <w:pPr>
              <w:pStyle w:val="Footer"/>
              <w:jc w:val="center"/>
              <w:rPr>
                <w:rFonts w:ascii="TH Sarabun New" w:hAnsi="TH Sarabun New" w:cs="TH Sarabun New"/>
                <w:sz w:val="28"/>
              </w:rPr>
            </w:pPr>
            <w:r w:rsidRPr="00876311">
              <w:rPr>
                <w:rFonts w:ascii="TH Sarabun New" w:hAnsi="TH Sarabun New" w:cs="TH Sarabun New" w:hint="cs"/>
                <w:sz w:val="28"/>
                <w:cs/>
              </w:rPr>
              <w:t>หน้า</w:t>
            </w:r>
            <w:r w:rsidR="00E3461E" w:rsidRPr="00876311">
              <w:rPr>
                <w:rFonts w:ascii="TH Sarabun New" w:hAnsi="TH Sarabun New" w:cs="TH Sarabun New"/>
                <w:sz w:val="28"/>
              </w:rPr>
              <w:t xml:space="preserve"> </w:t>
            </w:r>
            <w:r w:rsidR="00E3461E" w:rsidRPr="00876311">
              <w:rPr>
                <w:rFonts w:ascii="TH Sarabun New" w:hAnsi="TH Sarabun New" w:cs="TH Sarabun New"/>
                <w:sz w:val="28"/>
              </w:rPr>
              <w:fldChar w:fldCharType="begin"/>
            </w:r>
            <w:r w:rsidR="00E3461E" w:rsidRPr="00876311">
              <w:rPr>
                <w:rFonts w:ascii="TH Sarabun New" w:hAnsi="TH Sarabun New" w:cs="TH Sarabun New"/>
                <w:sz w:val="28"/>
              </w:rPr>
              <w:instrText xml:space="preserve"> PAGE </w:instrText>
            </w:r>
            <w:r w:rsidR="00E3461E" w:rsidRPr="00876311">
              <w:rPr>
                <w:rFonts w:ascii="TH Sarabun New" w:hAnsi="TH Sarabun New" w:cs="TH Sarabun New"/>
                <w:sz w:val="28"/>
              </w:rPr>
              <w:fldChar w:fldCharType="separate"/>
            </w:r>
            <w:r w:rsidR="000E02E4" w:rsidRPr="00876311">
              <w:rPr>
                <w:rFonts w:ascii="TH Sarabun New" w:hAnsi="TH Sarabun New" w:cs="TH Sarabun New"/>
                <w:noProof/>
                <w:sz w:val="28"/>
              </w:rPr>
              <w:t>3</w:t>
            </w:r>
            <w:r w:rsidR="00E3461E" w:rsidRPr="00876311">
              <w:rPr>
                <w:rFonts w:ascii="TH Sarabun New" w:hAnsi="TH Sarabun New" w:cs="TH Sarabun New"/>
                <w:sz w:val="28"/>
              </w:rPr>
              <w:fldChar w:fldCharType="end"/>
            </w:r>
            <w:r w:rsidR="00E3461E" w:rsidRPr="00876311">
              <w:rPr>
                <w:rFonts w:ascii="TH Sarabun New" w:hAnsi="TH Sarabun New" w:cs="TH Sarabun New"/>
                <w:sz w:val="28"/>
              </w:rPr>
              <w:t xml:space="preserve"> </w:t>
            </w:r>
            <w:r w:rsidRPr="00876311">
              <w:rPr>
                <w:rFonts w:ascii="TH Sarabun New" w:hAnsi="TH Sarabun New" w:cs="TH Sarabun New" w:hint="cs"/>
                <w:sz w:val="28"/>
                <w:cs/>
              </w:rPr>
              <w:t>/</w:t>
            </w:r>
            <w:r w:rsidR="00E3461E" w:rsidRPr="00876311">
              <w:rPr>
                <w:rFonts w:ascii="TH Sarabun New" w:hAnsi="TH Sarabun New" w:cs="TH Sarabun New"/>
                <w:sz w:val="28"/>
              </w:rPr>
              <w:t xml:space="preserve"> </w:t>
            </w:r>
            <w:r w:rsidR="00E3461E" w:rsidRPr="00876311">
              <w:rPr>
                <w:rFonts w:ascii="TH Sarabun New" w:hAnsi="TH Sarabun New" w:cs="TH Sarabun New"/>
                <w:sz w:val="28"/>
              </w:rPr>
              <w:fldChar w:fldCharType="begin"/>
            </w:r>
            <w:r w:rsidR="00E3461E" w:rsidRPr="00876311">
              <w:rPr>
                <w:rFonts w:ascii="TH Sarabun New" w:hAnsi="TH Sarabun New" w:cs="TH Sarabun New"/>
                <w:sz w:val="28"/>
              </w:rPr>
              <w:instrText xml:space="preserve"> NUMPAGES  </w:instrText>
            </w:r>
            <w:r w:rsidR="00E3461E" w:rsidRPr="00876311">
              <w:rPr>
                <w:rFonts w:ascii="TH Sarabun New" w:hAnsi="TH Sarabun New" w:cs="TH Sarabun New"/>
                <w:sz w:val="28"/>
              </w:rPr>
              <w:fldChar w:fldCharType="separate"/>
            </w:r>
            <w:r w:rsidR="000E02E4" w:rsidRPr="00876311">
              <w:rPr>
                <w:rFonts w:ascii="TH Sarabun New" w:hAnsi="TH Sarabun New" w:cs="TH Sarabun New"/>
                <w:noProof/>
                <w:sz w:val="28"/>
              </w:rPr>
              <w:t>3</w:t>
            </w:r>
            <w:r w:rsidR="00E3461E" w:rsidRPr="00876311">
              <w:rPr>
                <w:rFonts w:ascii="TH Sarabun New" w:hAnsi="TH Sarabun New" w:cs="TH Sarabun New"/>
                <w:sz w:val="2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5EDFC2" w14:textId="77777777" w:rsidR="00A11F11" w:rsidRDefault="00A11F11" w:rsidP="00E3461E">
      <w:pPr>
        <w:spacing w:after="0" w:line="240" w:lineRule="auto"/>
      </w:pPr>
      <w:r>
        <w:separator/>
      </w:r>
    </w:p>
  </w:footnote>
  <w:footnote w:type="continuationSeparator" w:id="0">
    <w:p w14:paraId="2C9F2019" w14:textId="77777777" w:rsidR="00A11F11" w:rsidRDefault="00A11F11" w:rsidP="00E346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57" w:type="dxa"/>
      <w:tblInd w:w="-36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657"/>
    </w:tblGrid>
    <w:tr w:rsidR="00876311" w:rsidRPr="00021C6A" w14:paraId="2DE567D0" w14:textId="77777777" w:rsidTr="00876311">
      <w:trPr>
        <w:trHeight w:val="509"/>
      </w:trPr>
      <w:tc>
        <w:tcPr>
          <w:tcW w:w="9657" w:type="dxa"/>
          <w:vMerge w:val="restart"/>
          <w:vAlign w:val="center"/>
        </w:tcPr>
        <w:tbl>
          <w:tblPr>
            <w:tblStyle w:val="TableGrid"/>
            <w:tblW w:w="9431" w:type="dxa"/>
            <w:tblLook w:val="04A0" w:firstRow="1" w:lastRow="0" w:firstColumn="1" w:lastColumn="0" w:noHBand="0" w:noVBand="1"/>
          </w:tblPr>
          <w:tblGrid>
            <w:gridCol w:w="2161"/>
            <w:gridCol w:w="4410"/>
            <w:gridCol w:w="1530"/>
            <w:gridCol w:w="1330"/>
          </w:tblGrid>
          <w:tr w:rsidR="00876311" w14:paraId="5D538D09" w14:textId="77777777" w:rsidTr="00EA46B8">
            <w:tc>
              <w:tcPr>
                <w:tcW w:w="2161" w:type="dxa"/>
                <w:vMerge w:val="restart"/>
              </w:tcPr>
              <w:p w14:paraId="4934981A" w14:textId="339D5376" w:rsidR="00876311" w:rsidRDefault="00876311" w:rsidP="002C36A4">
                <w:pPr>
                  <w:jc w:val="center"/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</w:rPr>
                </w:pPr>
                <w:r>
                  <w:rPr>
                    <w:rFonts w:ascii="TH SarabunPSK" w:hAnsi="TH SarabunPSK" w:cs="TH SarabunPSK"/>
                    <w:b/>
                    <w:bCs/>
                    <w:noProof/>
                    <w:sz w:val="32"/>
                    <w:szCs w:val="32"/>
                  </w:rPr>
                  <w:drawing>
                    <wp:inline distT="0" distB="0" distL="0" distR="0" wp14:anchorId="7C4B8A7B" wp14:editId="515A37E8">
                      <wp:extent cx="1130060" cy="585460"/>
                      <wp:effectExtent l="0" t="0" r="0" b="5715"/>
                      <wp:docPr id="140644359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35389" cy="588221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410" w:type="dxa"/>
                <w:vMerge w:val="restart"/>
                <w:vAlign w:val="center"/>
              </w:tcPr>
              <w:p w14:paraId="01BC0261" w14:textId="1CDB5337" w:rsidR="00876311" w:rsidRPr="00A76667" w:rsidRDefault="00A76667" w:rsidP="002C36A4">
                <w:pPr>
                  <w:jc w:val="center"/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</w:rPr>
                </w:pPr>
                <w:r w:rsidRPr="00A76667"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  <w:cs/>
                  </w:rPr>
                  <w:t>ข้อมูลเบื้องต้นสำหรับการ</w:t>
                </w:r>
                <w:r w:rsidR="00175625">
                  <w:rPr>
                    <w:rFonts w:ascii="TH SarabunPSK" w:hAnsi="TH SarabunPSK" w:cs="TH SarabunPSK" w:hint="cs"/>
                    <w:b/>
                    <w:bCs/>
                    <w:sz w:val="32"/>
                    <w:szCs w:val="32"/>
                    <w:cs/>
                  </w:rPr>
                  <w:t>ตรวจสอบความใช้ได้</w:t>
                </w:r>
                <w:r w:rsidRPr="00A76667"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  <w:cs/>
                  </w:rPr>
                  <w:t xml:space="preserve">โครงการ </w:t>
                </w:r>
                <w:r w:rsidRPr="00A76667"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</w:rPr>
                  <w:t>T-VER</w:t>
                </w:r>
              </w:p>
            </w:tc>
            <w:tc>
              <w:tcPr>
                <w:tcW w:w="1530" w:type="dxa"/>
              </w:tcPr>
              <w:p w14:paraId="24B3EA0E" w14:textId="77777777" w:rsidR="00876311" w:rsidRPr="003E1C9D" w:rsidRDefault="00876311" w:rsidP="002C36A4">
                <w:pPr>
                  <w:jc w:val="center"/>
                  <w:rPr>
                    <w:rFonts w:ascii="TH SarabunPSK" w:hAnsi="TH SarabunPSK" w:cs="TH SarabunPSK"/>
                    <w:sz w:val="20"/>
                    <w:szCs w:val="24"/>
                  </w:rPr>
                </w:pPr>
                <w:r w:rsidRPr="003E1C9D">
                  <w:rPr>
                    <w:rFonts w:ascii="TH SarabunPSK" w:hAnsi="TH SarabunPSK" w:cs="TH SarabunPSK"/>
                    <w:sz w:val="20"/>
                    <w:szCs w:val="24"/>
                    <w:cs/>
                  </w:rPr>
                  <w:t>รหัสเอกสาร</w:t>
                </w:r>
              </w:p>
            </w:tc>
            <w:tc>
              <w:tcPr>
                <w:tcW w:w="1330" w:type="dxa"/>
              </w:tcPr>
              <w:p w14:paraId="2526D203" w14:textId="4ADED9BD" w:rsidR="00876311" w:rsidRPr="003E1C9D" w:rsidRDefault="00876311" w:rsidP="002C36A4">
                <w:pPr>
                  <w:jc w:val="center"/>
                  <w:rPr>
                    <w:rFonts w:ascii="TH SarabunPSK" w:hAnsi="TH SarabunPSK" w:cs="TH SarabunPSK"/>
                    <w:sz w:val="24"/>
                    <w:szCs w:val="24"/>
                  </w:rPr>
                </w:pPr>
                <w:r w:rsidRPr="003E1C9D">
                  <w:rPr>
                    <w:rFonts w:ascii="TH SarabunPSK" w:hAnsi="TH SarabunPSK" w:cs="TH SarabunPSK"/>
                    <w:sz w:val="24"/>
                    <w:szCs w:val="24"/>
                  </w:rPr>
                  <w:t>F-TVER-00</w:t>
                </w:r>
                <w:r w:rsidRPr="003E1C9D">
                  <w:rPr>
                    <w:rFonts w:ascii="TH SarabunPSK" w:hAnsi="TH SarabunPSK" w:cs="TH SarabunPSK" w:hint="cs"/>
                    <w:sz w:val="24"/>
                    <w:szCs w:val="24"/>
                    <w:cs/>
                  </w:rPr>
                  <w:t>2-</w:t>
                </w:r>
                <w:r w:rsidR="00175625">
                  <w:rPr>
                    <w:rFonts w:ascii="TH SarabunPSK" w:hAnsi="TH SarabunPSK" w:cs="TH SarabunPSK" w:hint="cs"/>
                    <w:sz w:val="24"/>
                    <w:szCs w:val="24"/>
                    <w:cs/>
                  </w:rPr>
                  <w:t>1</w:t>
                </w:r>
              </w:p>
            </w:tc>
          </w:tr>
          <w:tr w:rsidR="00876311" w14:paraId="559EF7B0" w14:textId="77777777" w:rsidTr="00EA46B8">
            <w:tc>
              <w:tcPr>
                <w:tcW w:w="2161" w:type="dxa"/>
                <w:vMerge/>
              </w:tcPr>
              <w:p w14:paraId="69568B34" w14:textId="77777777" w:rsidR="00876311" w:rsidRDefault="00876311" w:rsidP="00271596">
                <w:pPr>
                  <w:jc w:val="center"/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</w:rPr>
                </w:pPr>
              </w:p>
            </w:tc>
            <w:tc>
              <w:tcPr>
                <w:tcW w:w="4410" w:type="dxa"/>
                <w:vMerge/>
              </w:tcPr>
              <w:p w14:paraId="38272A2D" w14:textId="77777777" w:rsidR="00876311" w:rsidRPr="00B351D2" w:rsidRDefault="00876311" w:rsidP="00271596">
                <w:pPr>
                  <w:jc w:val="center"/>
                  <w:rPr>
                    <w:rFonts w:ascii="TH SarabunPSK" w:hAnsi="TH SarabunPSK" w:cs="TH SarabunPSK"/>
                  </w:rPr>
                </w:pPr>
              </w:p>
            </w:tc>
            <w:tc>
              <w:tcPr>
                <w:tcW w:w="1530" w:type="dxa"/>
              </w:tcPr>
              <w:p w14:paraId="5189C37C" w14:textId="1CF9CE62" w:rsidR="00876311" w:rsidRPr="003E1C9D" w:rsidRDefault="00876311" w:rsidP="00271596">
                <w:pPr>
                  <w:jc w:val="center"/>
                  <w:rPr>
                    <w:rFonts w:ascii="TH SarabunPSK" w:hAnsi="TH SarabunPSK" w:cs="TH SarabunPSK"/>
                    <w:sz w:val="20"/>
                    <w:szCs w:val="24"/>
                  </w:rPr>
                </w:pPr>
                <w:r w:rsidRPr="003E1C9D">
                  <w:rPr>
                    <w:rFonts w:ascii="TH SarabunPSK" w:hAnsi="TH SarabunPSK" w:cs="TH SarabunPSK"/>
                    <w:sz w:val="20"/>
                    <w:szCs w:val="24"/>
                    <w:cs/>
                  </w:rPr>
                  <w:t>วันที่</w:t>
                </w:r>
                <w:r w:rsidRPr="003E1C9D">
                  <w:rPr>
                    <w:rFonts w:ascii="TH SarabunPSK" w:hAnsi="TH SarabunPSK" w:cs="TH SarabunPSK" w:hint="cs"/>
                    <w:sz w:val="20"/>
                    <w:szCs w:val="24"/>
                    <w:cs/>
                  </w:rPr>
                  <w:t>บังคับ</w:t>
                </w:r>
                <w:r w:rsidRPr="003E1C9D">
                  <w:rPr>
                    <w:rFonts w:ascii="TH SarabunPSK" w:hAnsi="TH SarabunPSK" w:cs="TH SarabunPSK"/>
                    <w:sz w:val="20"/>
                    <w:szCs w:val="24"/>
                    <w:cs/>
                  </w:rPr>
                  <w:t>ใช้</w:t>
                </w:r>
              </w:p>
            </w:tc>
            <w:tc>
              <w:tcPr>
                <w:tcW w:w="1330" w:type="dxa"/>
              </w:tcPr>
              <w:p w14:paraId="2D1D3C4C" w14:textId="45846B89" w:rsidR="00876311" w:rsidRPr="003E1C9D" w:rsidRDefault="00380CA6" w:rsidP="00271596">
                <w:pPr>
                  <w:jc w:val="center"/>
                  <w:rPr>
                    <w:rFonts w:ascii="TH SarabunPSK" w:hAnsi="TH SarabunPSK" w:cs="TH SarabunPSK"/>
                    <w:sz w:val="24"/>
                    <w:szCs w:val="24"/>
                  </w:rPr>
                </w:pPr>
                <w:r>
                  <w:rPr>
                    <w:rFonts w:ascii="TH SarabunPSK" w:hAnsi="TH SarabunPSK" w:cs="TH SarabunPSK" w:hint="cs"/>
                    <w:sz w:val="24"/>
                    <w:szCs w:val="24"/>
                    <w:cs/>
                  </w:rPr>
                  <w:t>25</w:t>
                </w:r>
                <w:r w:rsidR="00EC4311" w:rsidRPr="003E1C9D">
                  <w:rPr>
                    <w:rFonts w:ascii="TH SarabunPSK" w:hAnsi="TH SarabunPSK" w:cs="TH SarabunPSK"/>
                    <w:sz w:val="24"/>
                    <w:szCs w:val="24"/>
                    <w:cs/>
                  </w:rPr>
                  <w:t>/0</w:t>
                </w:r>
                <w:r>
                  <w:rPr>
                    <w:rFonts w:ascii="TH SarabunPSK" w:hAnsi="TH SarabunPSK" w:cs="TH SarabunPSK" w:hint="cs"/>
                    <w:sz w:val="24"/>
                    <w:szCs w:val="24"/>
                    <w:cs/>
                  </w:rPr>
                  <w:t>7</w:t>
                </w:r>
                <w:r w:rsidR="00EC4311" w:rsidRPr="003E1C9D">
                  <w:rPr>
                    <w:rFonts w:ascii="TH SarabunPSK" w:hAnsi="TH SarabunPSK" w:cs="TH SarabunPSK"/>
                    <w:sz w:val="24"/>
                    <w:szCs w:val="24"/>
                    <w:cs/>
                  </w:rPr>
                  <w:t>/2567</w:t>
                </w:r>
              </w:p>
            </w:tc>
          </w:tr>
          <w:tr w:rsidR="00876311" w14:paraId="050637A6" w14:textId="77777777" w:rsidTr="00EA46B8">
            <w:tc>
              <w:tcPr>
                <w:tcW w:w="2161" w:type="dxa"/>
                <w:vMerge/>
              </w:tcPr>
              <w:p w14:paraId="4E911119" w14:textId="77777777" w:rsidR="00876311" w:rsidRDefault="00876311" w:rsidP="00271596">
                <w:pPr>
                  <w:jc w:val="center"/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</w:rPr>
                </w:pPr>
              </w:p>
            </w:tc>
            <w:tc>
              <w:tcPr>
                <w:tcW w:w="4410" w:type="dxa"/>
                <w:vMerge/>
              </w:tcPr>
              <w:p w14:paraId="2E49D715" w14:textId="77777777" w:rsidR="00876311" w:rsidRPr="00B351D2" w:rsidRDefault="00876311" w:rsidP="00271596">
                <w:pPr>
                  <w:jc w:val="center"/>
                  <w:rPr>
                    <w:rFonts w:ascii="TH SarabunPSK" w:hAnsi="TH SarabunPSK" w:cs="TH SarabunPSK"/>
                  </w:rPr>
                </w:pPr>
              </w:p>
            </w:tc>
            <w:tc>
              <w:tcPr>
                <w:tcW w:w="1530" w:type="dxa"/>
              </w:tcPr>
              <w:p w14:paraId="61CD02CA" w14:textId="77777777" w:rsidR="00876311" w:rsidRPr="003E1C9D" w:rsidRDefault="00876311" w:rsidP="00271596">
                <w:pPr>
                  <w:jc w:val="center"/>
                  <w:rPr>
                    <w:rFonts w:ascii="TH SarabunPSK" w:hAnsi="TH SarabunPSK" w:cs="TH SarabunPSK"/>
                    <w:sz w:val="20"/>
                    <w:szCs w:val="24"/>
                  </w:rPr>
                </w:pPr>
                <w:r w:rsidRPr="003E1C9D">
                  <w:rPr>
                    <w:rFonts w:ascii="TH SarabunPSK" w:hAnsi="TH SarabunPSK" w:cs="TH SarabunPSK"/>
                    <w:sz w:val="20"/>
                    <w:szCs w:val="24"/>
                    <w:cs/>
                  </w:rPr>
                  <w:t>แก้ไขครั้งที่</w:t>
                </w:r>
              </w:p>
            </w:tc>
            <w:tc>
              <w:tcPr>
                <w:tcW w:w="1330" w:type="dxa"/>
              </w:tcPr>
              <w:p w14:paraId="10F0E823" w14:textId="5134FF1F" w:rsidR="00876311" w:rsidRPr="003E1C9D" w:rsidRDefault="00C16713" w:rsidP="00271596">
                <w:pPr>
                  <w:jc w:val="center"/>
                  <w:rPr>
                    <w:rFonts w:ascii="TH SarabunPSK" w:hAnsi="TH SarabunPSK" w:cs="TH SarabunPSK"/>
                    <w:sz w:val="24"/>
                    <w:szCs w:val="24"/>
                  </w:rPr>
                </w:pPr>
                <w:r>
                  <w:rPr>
                    <w:rFonts w:ascii="TH SarabunPSK" w:hAnsi="TH SarabunPSK" w:cs="TH SarabunPSK" w:hint="cs"/>
                    <w:sz w:val="24"/>
                    <w:szCs w:val="24"/>
                    <w:cs/>
                  </w:rPr>
                  <w:t>00</w:t>
                </w:r>
              </w:p>
            </w:tc>
          </w:tr>
        </w:tbl>
        <w:p w14:paraId="01A4E4AD" w14:textId="2995440C" w:rsidR="00876311" w:rsidRPr="00021C6A" w:rsidRDefault="00876311" w:rsidP="00E3461E">
          <w:pPr>
            <w:pStyle w:val="Header"/>
            <w:jc w:val="center"/>
            <w:rPr>
              <w:rFonts w:ascii="TH SarabunPSK" w:hAnsi="TH SarabunPSK" w:cs="TH SarabunPSK"/>
              <w:b/>
              <w:bCs/>
              <w:sz w:val="24"/>
              <w:szCs w:val="32"/>
            </w:rPr>
          </w:pPr>
        </w:p>
      </w:tc>
    </w:tr>
    <w:tr w:rsidR="00876311" w:rsidRPr="00021C6A" w14:paraId="1DE34379" w14:textId="77777777" w:rsidTr="00876311">
      <w:trPr>
        <w:trHeight w:val="288"/>
      </w:trPr>
      <w:tc>
        <w:tcPr>
          <w:tcW w:w="9657" w:type="dxa"/>
          <w:vMerge/>
        </w:tcPr>
        <w:p w14:paraId="3EDC20CE" w14:textId="77777777" w:rsidR="00876311" w:rsidRPr="00021C6A" w:rsidRDefault="00876311" w:rsidP="00E3461E">
          <w:pPr>
            <w:pStyle w:val="Header"/>
            <w:rPr>
              <w:rFonts w:ascii="TH SarabunPSK" w:hAnsi="TH SarabunPSK" w:cs="TH SarabunPSK"/>
            </w:rPr>
          </w:pPr>
        </w:p>
      </w:tc>
    </w:tr>
    <w:tr w:rsidR="00876311" w:rsidRPr="00021C6A" w14:paraId="161F7599" w14:textId="77777777" w:rsidTr="00876311">
      <w:trPr>
        <w:trHeight w:val="288"/>
      </w:trPr>
      <w:tc>
        <w:tcPr>
          <w:tcW w:w="9657" w:type="dxa"/>
          <w:vMerge/>
        </w:tcPr>
        <w:p w14:paraId="4808D6A6" w14:textId="77777777" w:rsidR="00876311" w:rsidRPr="00021C6A" w:rsidRDefault="00876311" w:rsidP="00E3461E">
          <w:pPr>
            <w:pStyle w:val="Header"/>
            <w:rPr>
              <w:rFonts w:ascii="TH SarabunPSK" w:hAnsi="TH SarabunPSK" w:cs="TH SarabunPSK"/>
            </w:rPr>
          </w:pPr>
        </w:p>
      </w:tc>
    </w:tr>
  </w:tbl>
  <w:p w14:paraId="4FEF3982" w14:textId="05B0F67E" w:rsidR="00E3461E" w:rsidRPr="00E3461E" w:rsidRDefault="00E346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216D8F"/>
    <w:multiLevelType w:val="hybridMultilevel"/>
    <w:tmpl w:val="BDE21EF8"/>
    <w:lvl w:ilvl="0" w:tplc="D812DE92">
      <w:start w:val="20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81598A"/>
    <w:multiLevelType w:val="hybridMultilevel"/>
    <w:tmpl w:val="5B346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8E4874"/>
    <w:multiLevelType w:val="hybridMultilevel"/>
    <w:tmpl w:val="B5A8A708"/>
    <w:lvl w:ilvl="0" w:tplc="D812DE92">
      <w:start w:val="20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2D215B"/>
    <w:multiLevelType w:val="hybridMultilevel"/>
    <w:tmpl w:val="C0786D5A"/>
    <w:lvl w:ilvl="0" w:tplc="C2C0FC46"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4295118">
    <w:abstractNumId w:val="2"/>
  </w:num>
  <w:num w:numId="2" w16cid:durableId="1600486478">
    <w:abstractNumId w:val="1"/>
  </w:num>
  <w:num w:numId="3" w16cid:durableId="1522353609">
    <w:abstractNumId w:val="0"/>
  </w:num>
  <w:num w:numId="4" w16cid:durableId="8757773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1MzCzMLc2NLIwNzQyUdpeDU4uLM/DyQAsNaAMljFTQsAAAA"/>
  </w:docVars>
  <w:rsids>
    <w:rsidRoot w:val="001478BB"/>
    <w:rsid w:val="000069A7"/>
    <w:rsid w:val="00087354"/>
    <w:rsid w:val="00097E9C"/>
    <w:rsid w:val="000B7C5D"/>
    <w:rsid w:val="000E02E4"/>
    <w:rsid w:val="000F47F8"/>
    <w:rsid w:val="000F68D0"/>
    <w:rsid w:val="001109CE"/>
    <w:rsid w:val="001470A7"/>
    <w:rsid w:val="001478BB"/>
    <w:rsid w:val="00175625"/>
    <w:rsid w:val="001A0E30"/>
    <w:rsid w:val="001C6F01"/>
    <w:rsid w:val="001E13B5"/>
    <w:rsid w:val="00215CC1"/>
    <w:rsid w:val="0025205B"/>
    <w:rsid w:val="00262455"/>
    <w:rsid w:val="00271596"/>
    <w:rsid w:val="002939B2"/>
    <w:rsid w:val="002B2B33"/>
    <w:rsid w:val="002C36A4"/>
    <w:rsid w:val="002D1FA7"/>
    <w:rsid w:val="00301245"/>
    <w:rsid w:val="003208F7"/>
    <w:rsid w:val="00321CF2"/>
    <w:rsid w:val="00353C5D"/>
    <w:rsid w:val="00362410"/>
    <w:rsid w:val="00380CA6"/>
    <w:rsid w:val="00382E2F"/>
    <w:rsid w:val="00391843"/>
    <w:rsid w:val="003B036C"/>
    <w:rsid w:val="003E1C9D"/>
    <w:rsid w:val="003F4973"/>
    <w:rsid w:val="003F67A3"/>
    <w:rsid w:val="003F6821"/>
    <w:rsid w:val="00413508"/>
    <w:rsid w:val="004A634B"/>
    <w:rsid w:val="004A6CE1"/>
    <w:rsid w:val="004D26DF"/>
    <w:rsid w:val="004D64D9"/>
    <w:rsid w:val="004F4086"/>
    <w:rsid w:val="0054413A"/>
    <w:rsid w:val="00565680"/>
    <w:rsid w:val="00576B9A"/>
    <w:rsid w:val="005936C0"/>
    <w:rsid w:val="005A7DF0"/>
    <w:rsid w:val="006012D9"/>
    <w:rsid w:val="0061328B"/>
    <w:rsid w:val="006853D1"/>
    <w:rsid w:val="006C7508"/>
    <w:rsid w:val="006D3DBC"/>
    <w:rsid w:val="0071536B"/>
    <w:rsid w:val="00754755"/>
    <w:rsid w:val="0077031D"/>
    <w:rsid w:val="00786925"/>
    <w:rsid w:val="007A5477"/>
    <w:rsid w:val="007C384B"/>
    <w:rsid w:val="007D3A86"/>
    <w:rsid w:val="007D66D4"/>
    <w:rsid w:val="007E040D"/>
    <w:rsid w:val="00821B11"/>
    <w:rsid w:val="0082724F"/>
    <w:rsid w:val="00876311"/>
    <w:rsid w:val="00893092"/>
    <w:rsid w:val="008B5B80"/>
    <w:rsid w:val="008B68F9"/>
    <w:rsid w:val="008B7C0F"/>
    <w:rsid w:val="008C440B"/>
    <w:rsid w:val="008C4AAA"/>
    <w:rsid w:val="008D6E90"/>
    <w:rsid w:val="009A6404"/>
    <w:rsid w:val="009B38E7"/>
    <w:rsid w:val="009B6852"/>
    <w:rsid w:val="00A11F11"/>
    <w:rsid w:val="00A13100"/>
    <w:rsid w:val="00A3101D"/>
    <w:rsid w:val="00A66492"/>
    <w:rsid w:val="00A76667"/>
    <w:rsid w:val="00A93169"/>
    <w:rsid w:val="00A959D5"/>
    <w:rsid w:val="00AC2F58"/>
    <w:rsid w:val="00AF59D5"/>
    <w:rsid w:val="00B04AD6"/>
    <w:rsid w:val="00B175FC"/>
    <w:rsid w:val="00B35279"/>
    <w:rsid w:val="00B60A1C"/>
    <w:rsid w:val="00B64577"/>
    <w:rsid w:val="00BA69AD"/>
    <w:rsid w:val="00BE2EA5"/>
    <w:rsid w:val="00C16713"/>
    <w:rsid w:val="00C35AFD"/>
    <w:rsid w:val="00C735D8"/>
    <w:rsid w:val="00CD29A2"/>
    <w:rsid w:val="00CE23D4"/>
    <w:rsid w:val="00D32394"/>
    <w:rsid w:val="00D4102D"/>
    <w:rsid w:val="00D42D13"/>
    <w:rsid w:val="00D832FD"/>
    <w:rsid w:val="00DC3135"/>
    <w:rsid w:val="00E10CA2"/>
    <w:rsid w:val="00E13DA8"/>
    <w:rsid w:val="00E3461E"/>
    <w:rsid w:val="00E40C8F"/>
    <w:rsid w:val="00E67335"/>
    <w:rsid w:val="00EA46B8"/>
    <w:rsid w:val="00EC4311"/>
    <w:rsid w:val="00ED32F3"/>
    <w:rsid w:val="00ED7410"/>
    <w:rsid w:val="00F123AD"/>
    <w:rsid w:val="00F6703D"/>
    <w:rsid w:val="00F94583"/>
    <w:rsid w:val="00F95933"/>
    <w:rsid w:val="00FC4F05"/>
    <w:rsid w:val="00FD1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58D75"/>
  <w15:docId w15:val="{30960F07-F775-47A0-A86A-02EDF2656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D3A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97E9C"/>
    <w:pPr>
      <w:ind w:left="720"/>
      <w:contextualSpacing/>
    </w:pPr>
  </w:style>
  <w:style w:type="paragraph" w:styleId="EndnoteText">
    <w:name w:val="endnote text"/>
    <w:basedOn w:val="Normal"/>
    <w:link w:val="EndnoteTextChar"/>
    <w:semiHidden/>
    <w:rsid w:val="00F6703D"/>
    <w:pPr>
      <w:spacing w:after="0" w:line="240" w:lineRule="auto"/>
    </w:pPr>
    <w:rPr>
      <w:rFonts w:ascii="Times New Roman" w:eastAsia="Times New Roman" w:hAnsi="Times New Roman" w:cs="Times New Roman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F6703D"/>
    <w:rPr>
      <w:rFonts w:ascii="Times New Roman" w:eastAsia="Times New Roman" w:hAnsi="Times New Roman" w:cs="Times New Roman"/>
      <w:szCs w:val="20"/>
      <w:lang w:val="en-GB" w:bidi="ar-SA"/>
    </w:rPr>
  </w:style>
  <w:style w:type="paragraph" w:styleId="Header">
    <w:name w:val="header"/>
    <w:basedOn w:val="Normal"/>
    <w:link w:val="HeaderChar"/>
    <w:uiPriority w:val="99"/>
    <w:unhideWhenUsed/>
    <w:rsid w:val="00E346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61E"/>
  </w:style>
  <w:style w:type="paragraph" w:styleId="Footer">
    <w:name w:val="footer"/>
    <w:basedOn w:val="Normal"/>
    <w:link w:val="FooterChar"/>
    <w:uiPriority w:val="99"/>
    <w:unhideWhenUsed/>
    <w:rsid w:val="00E346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61E"/>
  </w:style>
  <w:style w:type="paragraph" w:styleId="BalloonText">
    <w:name w:val="Balloon Text"/>
    <w:basedOn w:val="Normal"/>
    <w:link w:val="BalloonTextChar"/>
    <w:uiPriority w:val="99"/>
    <w:semiHidden/>
    <w:unhideWhenUsed/>
    <w:rsid w:val="000F68D0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8D0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6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4</Pages>
  <Words>772</Words>
  <Characters>440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- YING -</cp:lastModifiedBy>
  <cp:revision>38</cp:revision>
  <cp:lastPrinted>2024-07-25T10:35:00Z</cp:lastPrinted>
  <dcterms:created xsi:type="dcterms:W3CDTF">2023-08-23T15:17:00Z</dcterms:created>
  <dcterms:modified xsi:type="dcterms:W3CDTF">2025-07-14T04:05:00Z</dcterms:modified>
</cp:coreProperties>
</file>